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D168B" w14:textId="77777777" w:rsidR="005B5D82" w:rsidRPr="005B5D82" w:rsidRDefault="005B5D82" w:rsidP="005B5D82">
      <w:pPr>
        <w:pStyle w:val="Title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5D82">
        <w:rPr>
          <w:rFonts w:eastAsia="Times New Roman"/>
          <w:b/>
          <w:bCs/>
        </w:rPr>
        <w:t>Assignment 4</w:t>
      </w:r>
    </w:p>
    <w:p w14:paraId="2EE697E2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Name: </w:t>
      </w:r>
      <w:r w:rsidRPr="005B5D82">
        <w:rPr>
          <w:rFonts w:ascii="Arial" w:eastAsia="Times New Roman" w:hAnsi="Arial" w:cs="Arial"/>
          <w:color w:val="000000"/>
          <w:sz w:val="24"/>
          <w:szCs w:val="24"/>
        </w:rPr>
        <w:t>Manav Kothari</w:t>
      </w:r>
    </w:p>
    <w:p w14:paraId="5F5D7438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UIN: </w:t>
      </w:r>
      <w:r w:rsidRPr="005B5D82">
        <w:rPr>
          <w:rFonts w:ascii="Arial" w:eastAsia="Times New Roman" w:hAnsi="Arial" w:cs="Arial"/>
          <w:color w:val="000000"/>
          <w:sz w:val="24"/>
          <w:szCs w:val="24"/>
        </w:rPr>
        <w:t>133008008</w:t>
      </w:r>
    </w:p>
    <w:p w14:paraId="1F406E40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D241EE" w14:textId="77777777" w:rsidR="005B5D82" w:rsidRPr="005B5D82" w:rsidRDefault="005B5D82" w:rsidP="005B5D82">
      <w:pPr>
        <w:pStyle w:val="Heading1"/>
      </w:pPr>
      <w:r w:rsidRPr="005B5D82">
        <w:t>Example 6.7.1</w:t>
      </w:r>
    </w:p>
    <w:p w14:paraId="6E37EF2C" w14:textId="77777777" w:rsidR="005B5D82" w:rsidRPr="005B5D82" w:rsidRDefault="005B5D82" w:rsidP="005B5D82">
      <w:pPr>
        <w:pStyle w:val="Heading2"/>
      </w:pPr>
      <w:r w:rsidRPr="005B5D82">
        <w:t>Inputs</w:t>
      </w:r>
    </w:p>
    <w:p w14:paraId="72DF4F29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 xml:space="preserve">The example input is for the Crank Nicolson Scheme, </w:t>
      </w:r>
      <w:proofErr w:type="spellStart"/>
      <w:r w:rsidRPr="005B5D82">
        <w:rPr>
          <w:rFonts w:ascii="Arial" w:eastAsia="Times New Roman" w:hAnsi="Arial" w:cs="Arial"/>
          <w:color w:val="000000"/>
          <w:sz w:val="24"/>
          <w:szCs w:val="24"/>
        </w:rPr>
        <w:t>ie</w:t>
      </w:r>
      <w:proofErr w:type="spellEnd"/>
      <w:r w:rsidRPr="005B5D82">
        <w:rPr>
          <w:rFonts w:ascii="Arial" w:eastAsia="Times New Roman" w:hAnsi="Arial" w:cs="Arial"/>
          <w:color w:val="000000"/>
          <w:sz w:val="24"/>
          <w:szCs w:val="24"/>
        </w:rPr>
        <w:t xml:space="preserve"> - </w:t>
      </w:r>
    </w:p>
    <w:p w14:paraId="7BECD28C" w14:textId="0C1C3B50" w:rsidR="005B5D82" w:rsidRPr="005B5D82" w:rsidRDefault="004D333E" w:rsidP="005B5D82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a</w:t>
      </w:r>
      <w:r w:rsidR="005B5D82" w:rsidRPr="005B5D82">
        <w:rPr>
          <w:rFonts w:ascii="Arial" w:eastAsia="Times New Roman" w:hAnsi="Arial" w:cs="Arial"/>
          <w:color w:val="000000"/>
          <w:sz w:val="24"/>
          <w:szCs w:val="24"/>
        </w:rPr>
        <w:t>lfa = 0.5</w:t>
      </w:r>
    </w:p>
    <w:p w14:paraId="47565266" w14:textId="77777777" w:rsidR="005B5D82" w:rsidRPr="005B5D82" w:rsidRDefault="005B5D82" w:rsidP="005B5D82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>DT = 0.05</w:t>
      </w:r>
    </w:p>
    <w:p w14:paraId="55A3F18A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>The input example considers 8*8 Linear rectangular element.</w:t>
      </w:r>
    </w:p>
    <w:p w14:paraId="0D7616D9" w14:textId="77777777" w:rsidR="005B5D82" w:rsidRPr="005B5D82" w:rsidRDefault="005B5D82" w:rsidP="005B5D82">
      <w:pPr>
        <w:pStyle w:val="Heading3"/>
      </w:pPr>
      <w:r w:rsidRPr="005B5D82">
        <w:t>Mesh Inputs</w:t>
      </w:r>
    </w:p>
    <w:p w14:paraId="065742E6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55"/>
        <w:gridCol w:w="1705"/>
      </w:tblGrid>
      <w:tr w:rsidR="005B5D82" w:rsidRPr="005B5D82" w14:paraId="3980A535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E30A5" w14:textId="77777777" w:rsidR="005B5D82" w:rsidRPr="005B5D82" w:rsidRDefault="005B5D82" w:rsidP="005B5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8D0189" w14:textId="77777777" w:rsidR="005B5D82" w:rsidRPr="005B5D82" w:rsidRDefault="005B5D82" w:rsidP="005B5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alue</w:t>
            </w:r>
          </w:p>
        </w:tc>
      </w:tr>
      <w:tr w:rsidR="005B5D82" w:rsidRPr="005B5D82" w14:paraId="17209FE9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4EC430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X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C9286C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</w:t>
            </w:r>
          </w:p>
        </w:tc>
      </w:tr>
      <w:tr w:rsidR="005B5D82" w:rsidRPr="005B5D82" w14:paraId="3ED5F11F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A37DF7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246224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</w:t>
            </w:r>
          </w:p>
        </w:tc>
      </w:tr>
      <w:tr w:rsidR="005B5D82" w:rsidRPr="005B5D82" w14:paraId="75591576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8FF76C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PE (Linear rectangular element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13B6D0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</w:t>
            </w:r>
          </w:p>
        </w:tc>
      </w:tr>
      <w:tr w:rsidR="005B5D82" w:rsidRPr="005B5D82" w14:paraId="61061EF8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995024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DF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A47416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</w:tr>
    </w:tbl>
    <w:p w14:paraId="42DF0C06" w14:textId="77777777" w:rsidR="005B5D82" w:rsidRPr="005B5D82" w:rsidRDefault="005B5D82" w:rsidP="005B5D82">
      <w:pPr>
        <w:pStyle w:val="Heading3"/>
      </w:pPr>
      <w:r w:rsidRPr="005B5D82">
        <w:t>Domain Dimension</w:t>
      </w:r>
    </w:p>
    <w:p w14:paraId="01DD2CA8" w14:textId="4A4C88D8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 xml:space="preserve">The </w:t>
      </w:r>
      <w:r w:rsidR="0040060D">
        <w:rPr>
          <w:rFonts w:ascii="Arial" w:eastAsia="Times New Roman" w:hAnsi="Arial" w:cs="Arial"/>
          <w:color w:val="000000"/>
          <w:sz w:val="24"/>
          <w:szCs w:val="24"/>
        </w:rPr>
        <w:t xml:space="preserve">computational </w:t>
      </w:r>
      <w:r w:rsidRPr="005B5D82">
        <w:rPr>
          <w:rFonts w:ascii="Arial" w:eastAsia="Times New Roman" w:hAnsi="Arial" w:cs="Arial"/>
          <w:color w:val="000000"/>
          <w:sz w:val="24"/>
          <w:szCs w:val="24"/>
        </w:rPr>
        <w:t xml:space="preserve">domain is a square of side </w:t>
      </w:r>
      <w:r w:rsidR="0040060D">
        <w:rPr>
          <w:rFonts w:ascii="Arial" w:eastAsia="Times New Roman" w:hAnsi="Arial" w:cs="Arial"/>
          <w:color w:val="000000"/>
          <w:sz w:val="24"/>
          <w:szCs w:val="24"/>
        </w:rPr>
        <w:t>1</w:t>
      </w:r>
      <w:r w:rsidRPr="005B5D82">
        <w:rPr>
          <w:rFonts w:ascii="Arial" w:eastAsia="Times New Roman" w:hAnsi="Arial" w:cs="Arial"/>
          <w:color w:val="000000"/>
          <w:sz w:val="24"/>
          <w:szCs w:val="24"/>
        </w:rPr>
        <w:t xml:space="preserve"> unit.</w:t>
      </w:r>
    </w:p>
    <w:p w14:paraId="1D06E0C8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 xml:space="preserve">X0 and Y0 are the coordinates of the 1st node of 1st </w:t>
      </w:r>
      <w:proofErr w:type="gramStart"/>
      <w:r w:rsidRPr="005B5D82">
        <w:rPr>
          <w:rFonts w:ascii="Arial" w:eastAsia="Times New Roman" w:hAnsi="Arial" w:cs="Arial"/>
          <w:color w:val="000000"/>
          <w:sz w:val="24"/>
          <w:szCs w:val="24"/>
        </w:rPr>
        <w:t>element</w:t>
      </w:r>
      <w:proofErr w:type="gramEnd"/>
    </w:p>
    <w:p w14:paraId="2BEA1188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08"/>
        <w:gridCol w:w="3552"/>
      </w:tblGrid>
      <w:tr w:rsidR="005B5D82" w:rsidRPr="005B5D82" w14:paraId="4F27934C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AF53B7" w14:textId="77777777" w:rsidR="005B5D82" w:rsidRPr="005B5D82" w:rsidRDefault="005B5D82" w:rsidP="005B5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2B6DFE" w14:textId="77777777" w:rsidR="005B5D82" w:rsidRPr="005B5D82" w:rsidRDefault="005B5D82" w:rsidP="005B5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alue</w:t>
            </w:r>
          </w:p>
        </w:tc>
      </w:tr>
      <w:tr w:rsidR="005B5D82" w:rsidRPr="005B5D82" w14:paraId="75AC1EF6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4AA546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x_length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B34008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</w:tr>
      <w:tr w:rsidR="005B5D82" w:rsidRPr="005B5D82" w14:paraId="14CC6750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2CBC13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y_length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3816B8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</w:tr>
      <w:tr w:rsidR="005B5D82" w:rsidRPr="005B5D82" w14:paraId="7F56EFE4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A43312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X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7E632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</w:t>
            </w:r>
          </w:p>
        </w:tc>
      </w:tr>
      <w:tr w:rsidR="005B5D82" w:rsidRPr="005B5D82" w14:paraId="70D50586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3E006E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Y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A34683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</w:t>
            </w:r>
          </w:p>
        </w:tc>
      </w:tr>
    </w:tbl>
    <w:p w14:paraId="3741E249" w14:textId="77777777" w:rsidR="005B5D82" w:rsidRPr="005B5D82" w:rsidRDefault="005B5D82" w:rsidP="005B5D82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B5D82">
        <w:rPr>
          <w:rFonts w:ascii="Arial" w:eastAsia="Times New Roman" w:hAnsi="Arial" w:cs="Arial"/>
          <w:b/>
          <w:bCs/>
          <w:color w:val="434343"/>
          <w:sz w:val="28"/>
          <w:szCs w:val="28"/>
        </w:rPr>
        <w:t>Time Simulation Parameter</w:t>
      </w:r>
    </w:p>
    <w:p w14:paraId="7592E70E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08"/>
        <w:gridCol w:w="3552"/>
      </w:tblGrid>
      <w:tr w:rsidR="005B5D82" w:rsidRPr="005B5D82" w14:paraId="63089870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B6EA71" w14:textId="77777777" w:rsidR="005B5D82" w:rsidRPr="005B5D82" w:rsidRDefault="005B5D82" w:rsidP="005B5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4CA952" w14:textId="77777777" w:rsidR="005B5D82" w:rsidRPr="005B5D82" w:rsidRDefault="005B5D82" w:rsidP="005B5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alue</w:t>
            </w:r>
          </w:p>
        </w:tc>
      </w:tr>
      <w:tr w:rsidR="005B5D82" w:rsidRPr="005B5D82" w14:paraId="50AEC987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CDEDF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D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8EF736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05</w:t>
            </w:r>
          </w:p>
        </w:tc>
      </w:tr>
      <w:tr w:rsidR="005B5D82" w:rsidRPr="005B5D82" w14:paraId="006A9090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7623FF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Ti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4FD351" w14:textId="12C821AD" w:rsidR="005B5D82" w:rsidRPr="005B5D82" w:rsidRDefault="003830CA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5</w:t>
            </w:r>
          </w:p>
        </w:tc>
      </w:tr>
    </w:tbl>
    <w:p w14:paraId="13389864" w14:textId="77777777" w:rsidR="005B5D82" w:rsidRPr="005B5D82" w:rsidRDefault="005B5D82" w:rsidP="005B5D82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B5D82">
        <w:rPr>
          <w:rFonts w:ascii="Arial" w:eastAsia="Times New Roman" w:hAnsi="Arial" w:cs="Arial"/>
          <w:b/>
          <w:bCs/>
          <w:color w:val="434343"/>
          <w:sz w:val="28"/>
          <w:szCs w:val="28"/>
        </w:rPr>
        <w:t>Differential Equation Parameter</w:t>
      </w:r>
    </w:p>
    <w:p w14:paraId="7D3AF105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>ITEM = 1 (Parabolic Equation)</w:t>
      </w:r>
    </w:p>
    <w:p w14:paraId="593D371A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>ITEM = 2 (Hyperbolic Equation)</w:t>
      </w:r>
    </w:p>
    <w:p w14:paraId="1C77C06E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>Assumed equations for A11, A22, A00 are same -</w:t>
      </w:r>
    </w:p>
    <w:p w14:paraId="391E0996" w14:textId="77777777" w:rsidR="005B5D82" w:rsidRPr="005B5D82" w:rsidRDefault="005B5D82" w:rsidP="005B5D8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>A11 = A10 + A1xX + A1yY + A1uU + A1uxdUdX + A1uydUdY</w:t>
      </w:r>
    </w:p>
    <w:p w14:paraId="5062A039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>Assumed equation for C and F are same - </w:t>
      </w:r>
    </w:p>
    <w:p w14:paraId="72A997A6" w14:textId="77777777" w:rsidR="005B5D82" w:rsidRPr="005B5D82" w:rsidRDefault="005B5D82" w:rsidP="005B5D8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 xml:space="preserve">C = C0 + </w:t>
      </w:r>
      <w:proofErr w:type="spellStart"/>
      <w:r w:rsidRPr="005B5D82">
        <w:rPr>
          <w:rFonts w:ascii="Arial" w:eastAsia="Times New Roman" w:hAnsi="Arial" w:cs="Arial"/>
          <w:color w:val="000000"/>
          <w:sz w:val="24"/>
          <w:szCs w:val="24"/>
        </w:rPr>
        <w:t>CxX</w:t>
      </w:r>
      <w:proofErr w:type="spellEnd"/>
      <w:r w:rsidRPr="005B5D82">
        <w:rPr>
          <w:rFonts w:ascii="Arial" w:eastAsia="Times New Roman" w:hAnsi="Arial" w:cs="Arial"/>
          <w:color w:val="000000"/>
          <w:sz w:val="24"/>
          <w:szCs w:val="24"/>
        </w:rPr>
        <w:t xml:space="preserve"> + </w:t>
      </w:r>
      <w:proofErr w:type="spellStart"/>
      <w:r w:rsidRPr="005B5D82">
        <w:rPr>
          <w:rFonts w:ascii="Arial" w:eastAsia="Times New Roman" w:hAnsi="Arial" w:cs="Arial"/>
          <w:color w:val="000000"/>
          <w:sz w:val="24"/>
          <w:szCs w:val="24"/>
        </w:rPr>
        <w:t>CyY</w:t>
      </w:r>
      <w:proofErr w:type="spellEnd"/>
    </w:p>
    <w:p w14:paraId="6F2BBF8D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99"/>
        <w:gridCol w:w="3961"/>
      </w:tblGrid>
      <w:tr w:rsidR="005B5D82" w:rsidRPr="005B5D82" w14:paraId="710DA9EC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6074FD" w14:textId="77777777" w:rsidR="005B5D82" w:rsidRPr="005B5D82" w:rsidRDefault="005B5D82" w:rsidP="005B5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4F5FD" w14:textId="77777777" w:rsidR="005B5D82" w:rsidRPr="005B5D82" w:rsidRDefault="005B5D82" w:rsidP="005B5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alue</w:t>
            </w:r>
          </w:p>
        </w:tc>
      </w:tr>
      <w:tr w:rsidR="005B5D82" w:rsidRPr="005B5D82" w14:paraId="5AAFEAC2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3CB9B9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ADB2C5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</w:tr>
      <w:tr w:rsidR="005B5D82" w:rsidRPr="005B5D82" w14:paraId="7EC287B2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CE0159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DECOEFF.A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168A3F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[1 0 0 0 0 0]</w:t>
            </w:r>
          </w:p>
        </w:tc>
      </w:tr>
      <w:tr w:rsidR="005B5D82" w:rsidRPr="005B5D82" w14:paraId="2D8F33F9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DCBEB0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DECOEFF.A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8C25B4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[1 0 0 0 0 0]</w:t>
            </w:r>
          </w:p>
        </w:tc>
      </w:tr>
      <w:tr w:rsidR="005B5D82" w:rsidRPr="005B5D82" w14:paraId="5C38ACC0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C9992B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DECOEFF.A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05EBEC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[0 0 0 0 0 0]</w:t>
            </w:r>
          </w:p>
        </w:tc>
      </w:tr>
      <w:tr w:rsidR="005B5D82" w:rsidRPr="005B5D82" w14:paraId="16972A62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4830DF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DECOEFF.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879CCD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[1 0 0]</w:t>
            </w:r>
          </w:p>
        </w:tc>
      </w:tr>
      <w:tr w:rsidR="005B5D82" w:rsidRPr="005B5D82" w14:paraId="1E749D3B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41B723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DECOEFF.F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1B82C5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[1 0 0]</w:t>
            </w:r>
          </w:p>
        </w:tc>
      </w:tr>
    </w:tbl>
    <w:p w14:paraId="7AC095DB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41DFF4" w14:textId="77777777" w:rsidR="005B5D82" w:rsidRPr="005B5D82" w:rsidRDefault="005B5D82" w:rsidP="005B5D82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B5D82">
        <w:rPr>
          <w:rFonts w:ascii="Arial" w:eastAsia="Times New Roman" w:hAnsi="Arial" w:cs="Arial"/>
          <w:b/>
          <w:bCs/>
          <w:color w:val="434343"/>
          <w:sz w:val="28"/>
          <w:szCs w:val="28"/>
        </w:rPr>
        <w:t>Simulation Parameters</w:t>
      </w:r>
    </w:p>
    <w:p w14:paraId="7F3974F8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>Considering Forward difference scheme</w:t>
      </w:r>
    </w:p>
    <w:p w14:paraId="5A494C6C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08"/>
        <w:gridCol w:w="3552"/>
      </w:tblGrid>
      <w:tr w:rsidR="005B5D82" w:rsidRPr="005B5D82" w14:paraId="018421CD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05AEAA" w14:textId="77777777" w:rsidR="005B5D82" w:rsidRPr="005B5D82" w:rsidRDefault="005B5D82" w:rsidP="005B5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0A8B04" w14:textId="77777777" w:rsidR="005B5D82" w:rsidRPr="005B5D82" w:rsidRDefault="005B5D82" w:rsidP="005B5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alue</w:t>
            </w:r>
          </w:p>
        </w:tc>
      </w:tr>
      <w:tr w:rsidR="005B5D82" w:rsidRPr="005B5D82" w14:paraId="4421A4F9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116700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ONL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A94750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</w:tr>
      <w:tr w:rsidR="005B5D82" w:rsidRPr="005B5D82" w14:paraId="3DEFB56D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C2C749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TMAX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642BC4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</w:t>
            </w:r>
          </w:p>
        </w:tc>
      </w:tr>
      <w:tr w:rsidR="005B5D82" w:rsidRPr="005B5D82" w14:paraId="0DFD4E24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0FEB6B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psil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C73306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001</w:t>
            </w:r>
          </w:p>
        </w:tc>
      </w:tr>
      <w:tr w:rsidR="005B5D82" w:rsidRPr="005B5D82" w14:paraId="56991DBE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AB705A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L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020C27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</w:t>
            </w:r>
          </w:p>
        </w:tc>
      </w:tr>
      <w:tr w:rsidR="005B5D82" w:rsidRPr="005B5D82" w14:paraId="725BDC38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16D93D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f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98E37C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5</w:t>
            </w:r>
          </w:p>
        </w:tc>
      </w:tr>
      <w:tr w:rsidR="005B5D82" w:rsidRPr="005B5D82" w14:paraId="523986BF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1C37D2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lastRenderedPageBreak/>
              <w:t>GAM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964748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5</w:t>
            </w:r>
          </w:p>
        </w:tc>
      </w:tr>
    </w:tbl>
    <w:p w14:paraId="4B992BA1" w14:textId="07407C08" w:rsidR="00704FF0" w:rsidRDefault="00704FF0" w:rsidP="00704FF0"/>
    <w:p w14:paraId="4FE2F36E" w14:textId="3BE9353D" w:rsidR="00704FF0" w:rsidRPr="001816A8" w:rsidRDefault="00704FF0" w:rsidP="001816A8">
      <w:pPr>
        <w:rPr>
          <w:rFonts w:ascii="Arial" w:hAnsi="Arial" w:cs="Arial"/>
          <w:sz w:val="24"/>
          <w:szCs w:val="24"/>
        </w:rPr>
      </w:pPr>
      <w:r w:rsidRPr="001816A8">
        <w:rPr>
          <w:rFonts w:ascii="Arial" w:hAnsi="Arial" w:cs="Arial"/>
          <w:sz w:val="24"/>
          <w:szCs w:val="24"/>
        </w:rPr>
        <w:t>GAMA is not used in this code, but it is mandatory to provide value of GAMA since it is passed in ELEMATRCS2D_Time function (where it is not used for parabolic case)</w:t>
      </w:r>
    </w:p>
    <w:p w14:paraId="03F33551" w14:textId="71079983" w:rsidR="005B5D82" w:rsidRPr="005B5D82" w:rsidRDefault="005B5D82" w:rsidP="005B5D82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B5D82">
        <w:rPr>
          <w:rFonts w:ascii="Arial" w:eastAsia="Times New Roman" w:hAnsi="Arial" w:cs="Arial"/>
          <w:b/>
          <w:bCs/>
          <w:color w:val="434343"/>
          <w:sz w:val="28"/>
          <w:szCs w:val="28"/>
        </w:rPr>
        <w:t>Essential Boundary Conditions</w:t>
      </w:r>
    </w:p>
    <w:p w14:paraId="2451156E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75"/>
        <w:gridCol w:w="7985"/>
      </w:tblGrid>
      <w:tr w:rsidR="005B5D82" w:rsidRPr="005B5D82" w14:paraId="00FDD46D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AFEEDB" w14:textId="77777777" w:rsidR="005B5D82" w:rsidRPr="005B5D82" w:rsidRDefault="005B5D82" w:rsidP="005B5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6B35DA" w14:textId="77777777" w:rsidR="005B5D82" w:rsidRPr="005B5D82" w:rsidRDefault="005B5D82" w:rsidP="005B5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alue</w:t>
            </w:r>
          </w:p>
        </w:tc>
      </w:tr>
      <w:tr w:rsidR="005B5D82" w:rsidRPr="005B5D82" w14:paraId="3C805436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CB001D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SP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D019F4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7</w:t>
            </w:r>
          </w:p>
        </w:tc>
      </w:tr>
      <w:tr w:rsidR="005B5D82" w:rsidRPr="005B5D82" w14:paraId="0E0353D8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2B5E0B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SP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C393A0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[9 1; 18 1; 27 1; 36 1; 45 1; 54 1; 63 1; 72 1;81 1; 80 1; 79 1; 78 1; 77 1; 76 1; 75 1; 74 1; 73 1]</w:t>
            </w:r>
          </w:p>
        </w:tc>
      </w:tr>
      <w:tr w:rsidR="005B5D82" w:rsidRPr="005B5D82" w14:paraId="0521C7A3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B43C8B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VSP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836762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zeros(</w:t>
            </w:r>
            <w:proofErr w:type="gramEnd"/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SPV,1)</w:t>
            </w:r>
          </w:p>
        </w:tc>
      </w:tr>
    </w:tbl>
    <w:p w14:paraId="7BF4720E" w14:textId="77777777" w:rsidR="005B5D82" w:rsidRPr="005B5D82" w:rsidRDefault="005B5D82" w:rsidP="005B5D82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B5D82">
        <w:rPr>
          <w:rFonts w:ascii="Arial" w:eastAsia="Times New Roman" w:hAnsi="Arial" w:cs="Arial"/>
          <w:b/>
          <w:bCs/>
          <w:color w:val="434343"/>
          <w:sz w:val="28"/>
          <w:szCs w:val="28"/>
        </w:rPr>
        <w:t>Natural Boundary Condition</w:t>
      </w:r>
    </w:p>
    <w:p w14:paraId="6BC88BFA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75"/>
        <w:gridCol w:w="7985"/>
      </w:tblGrid>
      <w:tr w:rsidR="005B5D82" w:rsidRPr="005B5D82" w14:paraId="32853D54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AEF0A2" w14:textId="77777777" w:rsidR="005B5D82" w:rsidRPr="005B5D82" w:rsidRDefault="005B5D82" w:rsidP="005B5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521F3D" w14:textId="77777777" w:rsidR="005B5D82" w:rsidRPr="005B5D82" w:rsidRDefault="005B5D82" w:rsidP="005B5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alue</w:t>
            </w:r>
          </w:p>
        </w:tc>
      </w:tr>
      <w:tr w:rsidR="005B5D82" w:rsidRPr="005B5D82" w14:paraId="5EF426AA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8E9502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SS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F7513B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5</w:t>
            </w:r>
          </w:p>
        </w:tc>
      </w:tr>
      <w:tr w:rsidR="005B5D82" w:rsidRPr="005B5D82" w14:paraId="15AD99AE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7C269E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SS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E25397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[1 1; 2 1; 3 1; 4 1; 5 1; 6 1; 7 1; 8 1; 10 1; 19 1; 28 1; 37 1; 46 1; 55 1; 64 1]</w:t>
            </w:r>
          </w:p>
        </w:tc>
      </w:tr>
      <w:tr w:rsidR="005B5D82" w:rsidRPr="005B5D82" w14:paraId="25B4EE62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ED692D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VSS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E8A955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zeros(</w:t>
            </w:r>
            <w:proofErr w:type="gramEnd"/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SSV,1)</w:t>
            </w:r>
          </w:p>
        </w:tc>
      </w:tr>
    </w:tbl>
    <w:p w14:paraId="2929EA8A" w14:textId="77777777" w:rsidR="005B5D82" w:rsidRPr="005B5D82" w:rsidRDefault="005B5D82" w:rsidP="005B5D82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B5D82">
        <w:rPr>
          <w:rFonts w:ascii="Arial" w:eastAsia="Times New Roman" w:hAnsi="Arial" w:cs="Arial"/>
          <w:b/>
          <w:bCs/>
          <w:color w:val="434343"/>
          <w:sz w:val="28"/>
          <w:szCs w:val="28"/>
        </w:rPr>
        <w:t>Additional Input</w:t>
      </w:r>
    </w:p>
    <w:p w14:paraId="481767CE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 xml:space="preserve">This is an optional </w:t>
      </w:r>
      <w:proofErr w:type="gramStart"/>
      <w:r w:rsidRPr="005B5D82">
        <w:rPr>
          <w:rFonts w:ascii="Arial" w:eastAsia="Times New Roman" w:hAnsi="Arial" w:cs="Arial"/>
          <w:color w:val="000000"/>
          <w:sz w:val="24"/>
          <w:szCs w:val="24"/>
        </w:rPr>
        <w:t>input,</w:t>
      </w:r>
      <w:proofErr w:type="gramEnd"/>
      <w:r w:rsidRPr="005B5D82">
        <w:rPr>
          <w:rFonts w:ascii="Arial" w:eastAsia="Times New Roman" w:hAnsi="Arial" w:cs="Arial"/>
          <w:color w:val="000000"/>
          <w:sz w:val="24"/>
          <w:szCs w:val="24"/>
        </w:rPr>
        <w:t xml:space="preserve"> it can be used if you just want to check the values of time steps that is a subset of all the time steps.</w:t>
      </w:r>
    </w:p>
    <w:p w14:paraId="44F6221A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>For example, if my DT = 0.001 but I want to check the values after every 0.05sec.</w:t>
      </w:r>
    </w:p>
    <w:p w14:paraId="3187183D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6B99901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 xml:space="preserve">Input an array of time step that you want to check to </w:t>
      </w:r>
      <w:proofErr w:type="spellStart"/>
      <w:r w:rsidRPr="005B5D82">
        <w:rPr>
          <w:rFonts w:ascii="Arial" w:eastAsia="Times New Roman" w:hAnsi="Arial" w:cs="Arial"/>
          <w:color w:val="000000"/>
          <w:sz w:val="24"/>
          <w:szCs w:val="24"/>
        </w:rPr>
        <w:t>Check_Time</w:t>
      </w:r>
      <w:proofErr w:type="spellEnd"/>
      <w:r w:rsidRPr="005B5D82">
        <w:rPr>
          <w:rFonts w:ascii="Arial" w:eastAsia="Times New Roman" w:hAnsi="Arial" w:cs="Arial"/>
          <w:color w:val="000000"/>
          <w:sz w:val="24"/>
          <w:szCs w:val="24"/>
        </w:rPr>
        <w:t xml:space="preserve"> variable. Note - make </w:t>
      </w:r>
      <w:proofErr w:type="spellStart"/>
      <w:r w:rsidRPr="005B5D82">
        <w:rPr>
          <w:rFonts w:ascii="Arial" w:eastAsia="Times New Roman" w:hAnsi="Arial" w:cs="Arial"/>
          <w:color w:val="000000"/>
          <w:sz w:val="24"/>
          <w:szCs w:val="24"/>
        </w:rPr>
        <w:t>Check_Time</w:t>
      </w:r>
      <w:proofErr w:type="spellEnd"/>
      <w:r w:rsidRPr="005B5D82">
        <w:rPr>
          <w:rFonts w:ascii="Arial" w:eastAsia="Times New Roman" w:hAnsi="Arial" w:cs="Arial"/>
          <w:color w:val="000000"/>
          <w:sz w:val="24"/>
          <w:szCs w:val="24"/>
        </w:rPr>
        <w:t xml:space="preserve"> = 0 if you want to see values at every time step</w:t>
      </w:r>
    </w:p>
    <w:p w14:paraId="392F81B9" w14:textId="77777777" w:rsidR="005B5D82" w:rsidRPr="005B5D82" w:rsidRDefault="005B5D82" w:rsidP="005B5D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68"/>
        <w:gridCol w:w="5692"/>
      </w:tblGrid>
      <w:tr w:rsidR="005B5D82" w:rsidRPr="005B5D82" w14:paraId="310650F9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905F2F" w14:textId="77777777" w:rsidR="005B5D82" w:rsidRPr="005B5D82" w:rsidRDefault="005B5D82" w:rsidP="005B5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A08B21" w14:textId="77777777" w:rsidR="005B5D82" w:rsidRPr="005B5D82" w:rsidRDefault="005B5D82" w:rsidP="005B5D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alue</w:t>
            </w:r>
          </w:p>
        </w:tc>
      </w:tr>
      <w:tr w:rsidR="005B5D82" w:rsidRPr="005B5D82" w14:paraId="60F0025E" w14:textId="77777777" w:rsidTr="005B5D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5D2E15" w14:textId="77777777" w:rsidR="005B5D82" w:rsidRPr="005B5D82" w:rsidRDefault="005B5D82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heck_Ti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BDBC5D" w14:textId="3D44D736" w:rsidR="005B5D82" w:rsidRPr="005B5D82" w:rsidRDefault="00CB6AE3" w:rsidP="005B5D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[</w:t>
            </w:r>
            <w:r w:rsidR="005B5D82"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05:0.05:1.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0 1.25]</w:t>
            </w:r>
          </w:p>
        </w:tc>
      </w:tr>
    </w:tbl>
    <w:p w14:paraId="5E66E4FF" w14:textId="2791E68F" w:rsidR="00FF0D4F" w:rsidRDefault="00FF0D4F" w:rsidP="00FF0D4F">
      <w:pPr>
        <w:pStyle w:val="Heading3"/>
      </w:pPr>
      <w:r>
        <w:t>Result Table</w:t>
      </w:r>
    </w:p>
    <w:p w14:paraId="2346BDE3" w14:textId="2E5E5194" w:rsidR="0029302E" w:rsidRDefault="00F81554" w:rsidP="00FF0D4F">
      <w:pPr>
        <w:pStyle w:val="Heading3"/>
      </w:pPr>
      <w:r w:rsidRPr="00F81554">
        <w:rPr>
          <w:noProof/>
        </w:rPr>
        <w:lastRenderedPageBreak/>
        <w:drawing>
          <wp:inline distT="0" distB="0" distL="0" distR="0" wp14:anchorId="5019C6D1" wp14:editId="2650A3C4">
            <wp:extent cx="5943600" cy="3347085"/>
            <wp:effectExtent l="0" t="0" r="0" b="571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C75A7" w14:textId="2C390943" w:rsidR="00733A99" w:rsidRDefault="00733A99" w:rsidP="00733A99">
      <w:pPr>
        <w:pStyle w:val="Heading3"/>
        <w:jc w:val="center"/>
      </w:pPr>
      <w:r>
        <w:rPr>
          <w:noProof/>
        </w:rPr>
        <w:drawing>
          <wp:inline distT="0" distB="0" distL="0" distR="0" wp14:anchorId="2E543E25" wp14:editId="6F1A1228">
            <wp:extent cx="4572000" cy="2824164"/>
            <wp:effectExtent l="0" t="0" r="0" b="14605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E5BAC28E-D467-EAD9-EA60-B88B6067E6A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23250883" w14:textId="1B15C15F" w:rsidR="000E3B52" w:rsidRDefault="000E3B52" w:rsidP="000E3B5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blue line for Crank Nicolson is behind the grey line of Backward difference, that why it is difficult to see. This holds for almost all of the </w:t>
      </w:r>
      <w:proofErr w:type="gramStart"/>
      <w:r>
        <w:rPr>
          <w:rFonts w:ascii="Arial" w:hAnsi="Arial" w:cs="Arial"/>
          <w:sz w:val="24"/>
          <w:szCs w:val="24"/>
        </w:rPr>
        <w:t>graphs</w:t>
      </w:r>
      <w:proofErr w:type="gramEnd"/>
    </w:p>
    <w:p w14:paraId="56F963EE" w14:textId="77777777" w:rsidR="000E3B52" w:rsidRPr="000E3B52" w:rsidRDefault="000E3B52" w:rsidP="000E3B52">
      <w:pPr>
        <w:rPr>
          <w:rFonts w:ascii="Arial" w:hAnsi="Arial" w:cs="Arial"/>
          <w:sz w:val="24"/>
          <w:szCs w:val="24"/>
        </w:rPr>
      </w:pPr>
    </w:p>
    <w:p w14:paraId="1EB889C1" w14:textId="5FE368A6" w:rsidR="00797349" w:rsidRDefault="00362C0C" w:rsidP="00797349">
      <w:pPr>
        <w:pStyle w:val="Heading3"/>
        <w:jc w:val="center"/>
      </w:pPr>
      <w:r>
        <w:rPr>
          <w:noProof/>
        </w:rPr>
        <w:lastRenderedPageBreak/>
        <w:drawing>
          <wp:inline distT="0" distB="0" distL="0" distR="0" wp14:anchorId="48554770" wp14:editId="0AA26F67">
            <wp:extent cx="5400675" cy="3109913"/>
            <wp:effectExtent l="0" t="0" r="9525" b="14605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EC6A870F-6728-4AB6-F51C-D8C65D843E7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32328CDC" w14:textId="113DCA32" w:rsidR="00B77B2C" w:rsidRDefault="00B77B2C" w:rsidP="00797349">
      <w:pPr>
        <w:pStyle w:val="Heading3"/>
        <w:jc w:val="center"/>
      </w:pPr>
      <w:r>
        <w:rPr>
          <w:noProof/>
        </w:rPr>
        <w:drawing>
          <wp:inline distT="0" distB="0" distL="0" distR="0" wp14:anchorId="0A8287E1" wp14:editId="7938EF36">
            <wp:extent cx="5943600" cy="3356610"/>
            <wp:effectExtent l="0" t="0" r="0" b="1524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9EEF71C8-E25E-42FA-33B8-74AC55F26AD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73A3504" w14:textId="77777777" w:rsidR="00697B25" w:rsidRDefault="00697B25" w:rsidP="00FF0D4F">
      <w:pPr>
        <w:pStyle w:val="Heading1"/>
      </w:pPr>
    </w:p>
    <w:p w14:paraId="6284BB8A" w14:textId="1CEA653A" w:rsidR="00FF0D4F" w:rsidRDefault="00FF0D4F" w:rsidP="00FF0D4F">
      <w:pPr>
        <w:pStyle w:val="Heading1"/>
      </w:pPr>
      <w:r>
        <w:t>Example 6.7.3</w:t>
      </w:r>
    </w:p>
    <w:p w14:paraId="1F7027B2" w14:textId="02005B07" w:rsidR="00FF0D4F" w:rsidRDefault="00FF0D4F" w:rsidP="00FF0D4F">
      <w:pPr>
        <w:pStyle w:val="Heading2"/>
      </w:pPr>
      <w:r>
        <w:t>Inputs</w:t>
      </w:r>
    </w:p>
    <w:p w14:paraId="35F6EDFD" w14:textId="3FE862AF" w:rsidR="00896845" w:rsidRPr="005B5D82" w:rsidRDefault="00896845" w:rsidP="008968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lastRenderedPageBreak/>
        <w:t xml:space="preserve">The example input is </w:t>
      </w:r>
      <w:r w:rsidR="00E221CA">
        <w:rPr>
          <w:rFonts w:ascii="Arial" w:eastAsia="Times New Roman" w:hAnsi="Arial" w:cs="Arial"/>
          <w:color w:val="000000"/>
          <w:sz w:val="24"/>
          <w:szCs w:val="24"/>
        </w:rPr>
        <w:t>for the Constant-average acceleration method</w:t>
      </w:r>
      <w:r w:rsidRPr="005B5D82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proofErr w:type="spellStart"/>
      <w:r w:rsidRPr="005B5D82">
        <w:rPr>
          <w:rFonts w:ascii="Arial" w:eastAsia="Times New Roman" w:hAnsi="Arial" w:cs="Arial"/>
          <w:color w:val="000000"/>
          <w:sz w:val="24"/>
          <w:szCs w:val="24"/>
        </w:rPr>
        <w:t>ie</w:t>
      </w:r>
      <w:proofErr w:type="spellEnd"/>
      <w:r w:rsidRPr="005B5D82">
        <w:rPr>
          <w:rFonts w:ascii="Arial" w:eastAsia="Times New Roman" w:hAnsi="Arial" w:cs="Arial"/>
          <w:color w:val="000000"/>
          <w:sz w:val="24"/>
          <w:szCs w:val="24"/>
        </w:rPr>
        <w:t xml:space="preserve"> - </w:t>
      </w:r>
    </w:p>
    <w:p w14:paraId="5D14D8C7" w14:textId="2F12E231" w:rsidR="00896845" w:rsidRDefault="00E221CA" w:rsidP="0089684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a</w:t>
      </w:r>
      <w:r w:rsidR="00896845" w:rsidRPr="005B5D82">
        <w:rPr>
          <w:rFonts w:ascii="Arial" w:eastAsia="Times New Roman" w:hAnsi="Arial" w:cs="Arial"/>
          <w:color w:val="000000"/>
          <w:sz w:val="24"/>
          <w:szCs w:val="24"/>
        </w:rPr>
        <w:t>lfa = 0.5</w:t>
      </w:r>
    </w:p>
    <w:p w14:paraId="027C32B1" w14:textId="1CA96B4B" w:rsidR="00E221CA" w:rsidRPr="005B5D82" w:rsidRDefault="00E221CA" w:rsidP="0089684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GAMA = 0.5</w:t>
      </w:r>
    </w:p>
    <w:p w14:paraId="03CD2A48" w14:textId="7C144A55" w:rsidR="00896845" w:rsidRPr="005B5D82" w:rsidRDefault="00896845" w:rsidP="0089684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>DT = 0.</w:t>
      </w:r>
      <w:r w:rsidR="00095357">
        <w:rPr>
          <w:rFonts w:ascii="Arial" w:eastAsia="Times New Roman" w:hAnsi="Arial" w:cs="Arial"/>
          <w:color w:val="000000"/>
          <w:sz w:val="24"/>
          <w:szCs w:val="24"/>
        </w:rPr>
        <w:t>1</w:t>
      </w:r>
    </w:p>
    <w:p w14:paraId="70DBB36B" w14:textId="102C37D7" w:rsidR="00896845" w:rsidRPr="005B5D82" w:rsidRDefault="00095357" w:rsidP="008968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For this question, I considered ONLY 8*8 Linear Rectangular Element</w:t>
      </w:r>
    </w:p>
    <w:p w14:paraId="377EF09B" w14:textId="77777777" w:rsidR="00896845" w:rsidRPr="005B5D82" w:rsidRDefault="00896845" w:rsidP="00896845">
      <w:pPr>
        <w:pStyle w:val="Heading3"/>
      </w:pPr>
      <w:r w:rsidRPr="005B5D82">
        <w:t>Mesh Inputs</w:t>
      </w:r>
    </w:p>
    <w:p w14:paraId="1BE130F8" w14:textId="77777777" w:rsidR="00896845" w:rsidRPr="005B5D82" w:rsidRDefault="00896845" w:rsidP="008968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55"/>
        <w:gridCol w:w="1705"/>
      </w:tblGrid>
      <w:tr w:rsidR="00896845" w:rsidRPr="005B5D82" w14:paraId="05D30C70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205896" w14:textId="77777777" w:rsidR="00896845" w:rsidRPr="005B5D82" w:rsidRDefault="00896845" w:rsidP="00C04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F338B3" w14:textId="77777777" w:rsidR="00896845" w:rsidRPr="005B5D82" w:rsidRDefault="00896845" w:rsidP="00C04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alue</w:t>
            </w:r>
          </w:p>
        </w:tc>
      </w:tr>
      <w:tr w:rsidR="00896845" w:rsidRPr="005B5D82" w14:paraId="072F686B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90DD43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X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850C23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</w:t>
            </w:r>
          </w:p>
        </w:tc>
      </w:tr>
      <w:tr w:rsidR="00896845" w:rsidRPr="005B5D82" w14:paraId="2FE8B187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C59235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86E413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</w:t>
            </w:r>
          </w:p>
        </w:tc>
      </w:tr>
      <w:tr w:rsidR="00896845" w:rsidRPr="005B5D82" w14:paraId="1D5A04E0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EF4F01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PE (Linear rectangular element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B68D5D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</w:t>
            </w:r>
          </w:p>
        </w:tc>
      </w:tr>
      <w:tr w:rsidR="00896845" w:rsidRPr="005B5D82" w14:paraId="47CDAECF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79C1EB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DF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112538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</w:tr>
    </w:tbl>
    <w:p w14:paraId="38B81065" w14:textId="77777777" w:rsidR="00896845" w:rsidRPr="005B5D82" w:rsidRDefault="00896845" w:rsidP="00896845">
      <w:pPr>
        <w:pStyle w:val="Heading3"/>
      </w:pPr>
      <w:r w:rsidRPr="005B5D82">
        <w:t>Domain Dimension</w:t>
      </w:r>
    </w:p>
    <w:p w14:paraId="0859BA54" w14:textId="77777777" w:rsidR="00896845" w:rsidRPr="005B5D82" w:rsidRDefault="00896845" w:rsidP="008968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>The domain is a square of side 2 unit.</w:t>
      </w:r>
    </w:p>
    <w:p w14:paraId="754DCE80" w14:textId="77777777" w:rsidR="00896845" w:rsidRPr="005B5D82" w:rsidRDefault="00896845" w:rsidP="008968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 xml:space="preserve">X0 and Y0 are the coordinates of the 1st node of 1st </w:t>
      </w:r>
      <w:proofErr w:type="gramStart"/>
      <w:r w:rsidRPr="005B5D82">
        <w:rPr>
          <w:rFonts w:ascii="Arial" w:eastAsia="Times New Roman" w:hAnsi="Arial" w:cs="Arial"/>
          <w:color w:val="000000"/>
          <w:sz w:val="24"/>
          <w:szCs w:val="24"/>
        </w:rPr>
        <w:t>element</w:t>
      </w:r>
      <w:proofErr w:type="gramEnd"/>
    </w:p>
    <w:p w14:paraId="44F80839" w14:textId="77777777" w:rsidR="00896845" w:rsidRPr="005B5D82" w:rsidRDefault="00896845" w:rsidP="008968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08"/>
        <w:gridCol w:w="3552"/>
      </w:tblGrid>
      <w:tr w:rsidR="00896845" w:rsidRPr="005B5D82" w14:paraId="3A9D8094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605921" w14:textId="77777777" w:rsidR="00896845" w:rsidRPr="005B5D82" w:rsidRDefault="00896845" w:rsidP="00C04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4852CE" w14:textId="77777777" w:rsidR="00896845" w:rsidRPr="005B5D82" w:rsidRDefault="00896845" w:rsidP="00C04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alue</w:t>
            </w:r>
          </w:p>
        </w:tc>
      </w:tr>
      <w:tr w:rsidR="00896845" w:rsidRPr="005B5D82" w14:paraId="7D962B4C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5A7C24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x_length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594AC4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</w:tr>
      <w:tr w:rsidR="00896845" w:rsidRPr="005B5D82" w14:paraId="290036B0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080A9C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y_length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8BA9DD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</w:tr>
      <w:tr w:rsidR="00896845" w:rsidRPr="005B5D82" w14:paraId="11635536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EC8A5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X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A41916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</w:t>
            </w:r>
          </w:p>
        </w:tc>
      </w:tr>
      <w:tr w:rsidR="00896845" w:rsidRPr="005B5D82" w14:paraId="23D77B07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C8A19B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Y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EC787E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</w:t>
            </w:r>
          </w:p>
        </w:tc>
      </w:tr>
    </w:tbl>
    <w:p w14:paraId="1C977BC2" w14:textId="77777777" w:rsidR="00896845" w:rsidRPr="005B5D82" w:rsidRDefault="00896845" w:rsidP="00896845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B5D82">
        <w:rPr>
          <w:rFonts w:ascii="Arial" w:eastAsia="Times New Roman" w:hAnsi="Arial" w:cs="Arial"/>
          <w:b/>
          <w:bCs/>
          <w:color w:val="434343"/>
          <w:sz w:val="28"/>
          <w:szCs w:val="28"/>
        </w:rPr>
        <w:t>Time Simulation Parameter</w:t>
      </w:r>
    </w:p>
    <w:p w14:paraId="7A738E80" w14:textId="77777777" w:rsidR="00896845" w:rsidRPr="005B5D82" w:rsidRDefault="00896845" w:rsidP="008968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08"/>
        <w:gridCol w:w="3552"/>
      </w:tblGrid>
      <w:tr w:rsidR="00896845" w:rsidRPr="005B5D82" w14:paraId="2792D962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2EBA36" w14:textId="77777777" w:rsidR="00896845" w:rsidRPr="005B5D82" w:rsidRDefault="00896845" w:rsidP="00C04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AA913F" w14:textId="77777777" w:rsidR="00896845" w:rsidRPr="005B5D82" w:rsidRDefault="00896845" w:rsidP="00C04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alue</w:t>
            </w:r>
          </w:p>
        </w:tc>
      </w:tr>
      <w:tr w:rsidR="00896845" w:rsidRPr="005B5D82" w14:paraId="1C28801D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AA409E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D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7DDA31" w14:textId="4C86344A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</w:t>
            </w:r>
            <w:r w:rsidR="0035417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</w:tr>
      <w:tr w:rsidR="00896845" w:rsidRPr="005B5D82" w14:paraId="26425ADB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C7AB1B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Ti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FC0B17" w14:textId="20A4A31A" w:rsidR="00896845" w:rsidRPr="005B5D82" w:rsidRDefault="00711812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</w:p>
        </w:tc>
      </w:tr>
    </w:tbl>
    <w:p w14:paraId="5AA453CE" w14:textId="77777777" w:rsidR="00896845" w:rsidRPr="005B5D82" w:rsidRDefault="00896845" w:rsidP="00896845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B5D82">
        <w:rPr>
          <w:rFonts w:ascii="Arial" w:eastAsia="Times New Roman" w:hAnsi="Arial" w:cs="Arial"/>
          <w:b/>
          <w:bCs/>
          <w:color w:val="434343"/>
          <w:sz w:val="28"/>
          <w:szCs w:val="28"/>
        </w:rPr>
        <w:t>Differential Equation Parameter</w:t>
      </w:r>
    </w:p>
    <w:p w14:paraId="6D2FF447" w14:textId="77777777" w:rsidR="00896845" w:rsidRPr="005B5D82" w:rsidRDefault="00896845" w:rsidP="008968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>ITEM = 1 (Parabolic Equation)</w:t>
      </w:r>
    </w:p>
    <w:p w14:paraId="63BB3DF4" w14:textId="77777777" w:rsidR="00896845" w:rsidRPr="005B5D82" w:rsidRDefault="00896845" w:rsidP="008968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lastRenderedPageBreak/>
        <w:t>ITEM = 2 (Hyperbolic Equation)</w:t>
      </w:r>
    </w:p>
    <w:p w14:paraId="2144A4B7" w14:textId="77777777" w:rsidR="00896845" w:rsidRPr="005B5D82" w:rsidRDefault="00896845" w:rsidP="008968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>Assumed equations for A11, A22, A00 are same -</w:t>
      </w:r>
    </w:p>
    <w:p w14:paraId="616FC99C" w14:textId="77777777" w:rsidR="00896845" w:rsidRPr="005B5D82" w:rsidRDefault="00896845" w:rsidP="0089684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>A11 = A10 + A1xX + A1yY + A1uU + A1uxdUdX + A1uydUdY</w:t>
      </w:r>
    </w:p>
    <w:p w14:paraId="18964A4E" w14:textId="77777777" w:rsidR="00896845" w:rsidRPr="005B5D82" w:rsidRDefault="00896845" w:rsidP="008968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>Assumed equation for C and F are same - </w:t>
      </w:r>
    </w:p>
    <w:p w14:paraId="58AD43A3" w14:textId="77777777" w:rsidR="00896845" w:rsidRPr="005B5D82" w:rsidRDefault="00896845" w:rsidP="0089684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B5D82">
        <w:rPr>
          <w:rFonts w:ascii="Arial" w:eastAsia="Times New Roman" w:hAnsi="Arial" w:cs="Arial"/>
          <w:color w:val="000000"/>
          <w:sz w:val="24"/>
          <w:szCs w:val="24"/>
        </w:rPr>
        <w:t xml:space="preserve">C = C0 + </w:t>
      </w:r>
      <w:proofErr w:type="spellStart"/>
      <w:r w:rsidRPr="005B5D82">
        <w:rPr>
          <w:rFonts w:ascii="Arial" w:eastAsia="Times New Roman" w:hAnsi="Arial" w:cs="Arial"/>
          <w:color w:val="000000"/>
          <w:sz w:val="24"/>
          <w:szCs w:val="24"/>
        </w:rPr>
        <w:t>CxX</w:t>
      </w:r>
      <w:proofErr w:type="spellEnd"/>
      <w:r w:rsidRPr="005B5D82">
        <w:rPr>
          <w:rFonts w:ascii="Arial" w:eastAsia="Times New Roman" w:hAnsi="Arial" w:cs="Arial"/>
          <w:color w:val="000000"/>
          <w:sz w:val="24"/>
          <w:szCs w:val="24"/>
        </w:rPr>
        <w:t xml:space="preserve"> + </w:t>
      </w:r>
      <w:proofErr w:type="spellStart"/>
      <w:r w:rsidRPr="005B5D82">
        <w:rPr>
          <w:rFonts w:ascii="Arial" w:eastAsia="Times New Roman" w:hAnsi="Arial" w:cs="Arial"/>
          <w:color w:val="000000"/>
          <w:sz w:val="24"/>
          <w:szCs w:val="24"/>
        </w:rPr>
        <w:t>CyY</w:t>
      </w:r>
      <w:proofErr w:type="spellEnd"/>
    </w:p>
    <w:p w14:paraId="0A08B1FD" w14:textId="77777777" w:rsidR="00896845" w:rsidRPr="005B5D82" w:rsidRDefault="00896845" w:rsidP="008968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10"/>
        <w:gridCol w:w="5050"/>
      </w:tblGrid>
      <w:tr w:rsidR="004D333E" w:rsidRPr="005B5D82" w14:paraId="1EA897D0" w14:textId="77777777" w:rsidTr="004D333E">
        <w:tc>
          <w:tcPr>
            <w:tcW w:w="4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A0EE5C" w14:textId="77777777" w:rsidR="00896845" w:rsidRPr="005B5D82" w:rsidRDefault="00896845" w:rsidP="00C04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50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502C8" w14:textId="77777777" w:rsidR="00896845" w:rsidRPr="005B5D82" w:rsidRDefault="00896845" w:rsidP="00C04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alue</w:t>
            </w:r>
          </w:p>
        </w:tc>
      </w:tr>
      <w:tr w:rsidR="004D333E" w:rsidRPr="005B5D82" w14:paraId="4FEB80B3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D4C248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E1514" w14:textId="144F4FE9" w:rsidR="00896845" w:rsidRPr="005B5D82" w:rsidRDefault="00C80222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D333E" w:rsidRPr="005B5D82" w14:paraId="67A847F8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B5241A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DECOEFF.A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5452F1" w14:textId="7FA2CE89" w:rsidR="00896845" w:rsidRDefault="00896845" w:rsidP="00C043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[1 0 0 0 0 0]</w:t>
            </w:r>
            <w:r w:rsidR="008209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  <w:r w:rsidR="004D333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                                    </w:t>
            </w:r>
            <w:proofErr w:type="gramStart"/>
            <w:r w:rsidR="004D333E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  </w:t>
            </w:r>
            <w:r w:rsidR="008209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</w:t>
            </w:r>
            <w:proofErr w:type="gramEnd"/>
            <w:r w:rsidR="008209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Linear)</w:t>
            </w:r>
          </w:p>
          <w:p w14:paraId="7836C173" w14:textId="5BE1E416" w:rsidR="008209BC" w:rsidRPr="005B5D82" w:rsidRDefault="008209BC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[1 0 0 0 0.2 0.2</w:t>
            </w:r>
            <w:r w:rsidR="004D333E">
              <w:rPr>
                <w:rFonts w:ascii="Arial" w:eastAsia="Times New Roman" w:hAnsi="Arial" w:cs="Arial"/>
                <w:sz w:val="24"/>
                <w:szCs w:val="24"/>
              </w:rPr>
              <w:t xml:space="preserve">]                        </w:t>
            </w:r>
            <w:proofErr w:type="gramStart"/>
            <w:r w:rsidR="004D333E">
              <w:rPr>
                <w:rFonts w:ascii="Arial" w:eastAsia="Times New Roman" w:hAnsi="Arial" w:cs="Arial"/>
                <w:sz w:val="24"/>
                <w:szCs w:val="24"/>
              </w:rPr>
              <w:t xml:space="preserve">   (</w:t>
            </w:r>
            <w:proofErr w:type="gramEnd"/>
            <w:r w:rsidR="004D333E">
              <w:rPr>
                <w:rFonts w:ascii="Arial" w:eastAsia="Times New Roman" w:hAnsi="Arial" w:cs="Arial"/>
                <w:sz w:val="24"/>
                <w:szCs w:val="24"/>
              </w:rPr>
              <w:t>Non-Linear)</w:t>
            </w:r>
          </w:p>
        </w:tc>
      </w:tr>
      <w:tr w:rsidR="004D333E" w:rsidRPr="005B5D82" w14:paraId="1030F27A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DDE436" w14:textId="77777777" w:rsidR="004D333E" w:rsidRPr="005B5D82" w:rsidRDefault="004D333E" w:rsidP="004D33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DECOEFF.A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229E4C" w14:textId="77777777" w:rsidR="004D333E" w:rsidRDefault="004D333E" w:rsidP="004D333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[1 0 0 0 0 0]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                                     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  (</w:t>
            </w:r>
            <w:proofErr w:type="gramEnd"/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Linear)</w:t>
            </w:r>
          </w:p>
          <w:p w14:paraId="0488D3C5" w14:textId="081FABC5" w:rsidR="004D333E" w:rsidRPr="005B5D82" w:rsidRDefault="004D333E" w:rsidP="004D333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[1 0 0 0 0.2 0.2]                        </w:t>
            </w:r>
            <w:proofErr w:type="gramStart"/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(</w:t>
            </w:r>
            <w:proofErr w:type="gramEnd"/>
            <w:r>
              <w:rPr>
                <w:rFonts w:ascii="Arial" w:eastAsia="Times New Roman" w:hAnsi="Arial" w:cs="Arial"/>
                <w:sz w:val="24"/>
                <w:szCs w:val="24"/>
              </w:rPr>
              <w:t>Non-Linear)</w:t>
            </w:r>
          </w:p>
        </w:tc>
      </w:tr>
      <w:tr w:rsidR="004D333E" w:rsidRPr="005B5D82" w14:paraId="2E9045B2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D2F7DB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DECOEFF.A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7B559C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[0 0 0 0 0 0]</w:t>
            </w:r>
          </w:p>
        </w:tc>
      </w:tr>
      <w:tr w:rsidR="004D333E" w:rsidRPr="005B5D82" w14:paraId="42D6533F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CE9999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DECOEFF.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E77DEA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[1 0 0]</w:t>
            </w:r>
          </w:p>
        </w:tc>
      </w:tr>
      <w:tr w:rsidR="004D333E" w:rsidRPr="005B5D82" w14:paraId="4356E537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447E8A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DECOEFF.F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B74820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[1 0 0]</w:t>
            </w:r>
          </w:p>
        </w:tc>
      </w:tr>
    </w:tbl>
    <w:p w14:paraId="77A456E7" w14:textId="77777777" w:rsidR="00896845" w:rsidRPr="005B5D82" w:rsidRDefault="00896845" w:rsidP="008968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A6D9A5" w14:textId="77777777" w:rsidR="00896845" w:rsidRPr="005B5D82" w:rsidRDefault="00896845" w:rsidP="00896845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B5D82">
        <w:rPr>
          <w:rFonts w:ascii="Arial" w:eastAsia="Times New Roman" w:hAnsi="Arial" w:cs="Arial"/>
          <w:b/>
          <w:bCs/>
          <w:color w:val="434343"/>
          <w:sz w:val="28"/>
          <w:szCs w:val="28"/>
        </w:rPr>
        <w:t>Simulation Parameters</w:t>
      </w:r>
    </w:p>
    <w:p w14:paraId="4E6D5DA3" w14:textId="14C330F7" w:rsidR="00896845" w:rsidRDefault="006744D4" w:rsidP="00896845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NLS is not required for this </w:t>
      </w:r>
      <w:proofErr w:type="gramStart"/>
      <w:r>
        <w:rPr>
          <w:rFonts w:ascii="Arial" w:eastAsia="Times New Roman" w:hAnsi="Arial" w:cs="Arial"/>
          <w:color w:val="000000"/>
          <w:sz w:val="24"/>
          <w:szCs w:val="24"/>
        </w:rPr>
        <w:t>assignment</w:t>
      </w:r>
      <w:proofErr w:type="gramEnd"/>
    </w:p>
    <w:p w14:paraId="1F3A3179" w14:textId="77777777" w:rsidR="006744D4" w:rsidRPr="005B5D82" w:rsidRDefault="006744D4" w:rsidP="008968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08"/>
        <w:gridCol w:w="3552"/>
      </w:tblGrid>
      <w:tr w:rsidR="00896845" w:rsidRPr="005B5D82" w14:paraId="65344A9F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E1D3E" w14:textId="77777777" w:rsidR="00896845" w:rsidRPr="005B5D82" w:rsidRDefault="00896845" w:rsidP="00C04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A4A3FF" w14:textId="77777777" w:rsidR="00896845" w:rsidRPr="005B5D82" w:rsidRDefault="00896845" w:rsidP="00C04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alue</w:t>
            </w:r>
          </w:p>
        </w:tc>
      </w:tr>
      <w:tr w:rsidR="00896845" w:rsidRPr="005B5D82" w14:paraId="541D1980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1F9F90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ONL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391D12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</w:tr>
      <w:tr w:rsidR="00896845" w:rsidRPr="005B5D82" w14:paraId="13CAA9A6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6814CB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TMAX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F2B305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</w:t>
            </w:r>
          </w:p>
        </w:tc>
      </w:tr>
      <w:tr w:rsidR="00896845" w:rsidRPr="005B5D82" w14:paraId="5CE33736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DB0F2F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psil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E25BA9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001</w:t>
            </w:r>
          </w:p>
        </w:tc>
      </w:tr>
      <w:tr w:rsidR="00896845" w:rsidRPr="005B5D82" w14:paraId="46274B30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CA0423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L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0D6D4F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</w:t>
            </w:r>
          </w:p>
        </w:tc>
      </w:tr>
      <w:tr w:rsidR="00896845" w:rsidRPr="005B5D82" w14:paraId="43B25FD5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7C41F5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lf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FB45D1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5</w:t>
            </w:r>
          </w:p>
        </w:tc>
      </w:tr>
      <w:tr w:rsidR="00896845" w:rsidRPr="005B5D82" w14:paraId="23769437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13406D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GAM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9B6B77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5</w:t>
            </w:r>
          </w:p>
        </w:tc>
      </w:tr>
    </w:tbl>
    <w:p w14:paraId="1720CF9C" w14:textId="77777777" w:rsidR="00896845" w:rsidRPr="005B5D82" w:rsidRDefault="00896845" w:rsidP="00896845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B5D82">
        <w:rPr>
          <w:rFonts w:ascii="Arial" w:eastAsia="Times New Roman" w:hAnsi="Arial" w:cs="Arial"/>
          <w:b/>
          <w:bCs/>
          <w:color w:val="434343"/>
          <w:sz w:val="28"/>
          <w:szCs w:val="28"/>
        </w:rPr>
        <w:t>Essential Boundary Conditions</w:t>
      </w:r>
    </w:p>
    <w:p w14:paraId="60C94E0A" w14:textId="77777777" w:rsidR="00896845" w:rsidRPr="005B5D82" w:rsidRDefault="00896845" w:rsidP="008968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75"/>
        <w:gridCol w:w="7985"/>
      </w:tblGrid>
      <w:tr w:rsidR="00896845" w:rsidRPr="005B5D82" w14:paraId="15702200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C3C295" w14:textId="77777777" w:rsidR="00896845" w:rsidRPr="005B5D82" w:rsidRDefault="00896845" w:rsidP="00C04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0C85A6" w14:textId="77777777" w:rsidR="00896845" w:rsidRPr="005B5D82" w:rsidRDefault="00896845" w:rsidP="00C04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alue</w:t>
            </w:r>
          </w:p>
        </w:tc>
      </w:tr>
      <w:tr w:rsidR="00896845" w:rsidRPr="005B5D82" w14:paraId="237CE92B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D514AC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SP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6C694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7</w:t>
            </w:r>
          </w:p>
        </w:tc>
      </w:tr>
      <w:tr w:rsidR="00896845" w:rsidRPr="005B5D82" w14:paraId="36C41DF8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09E274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lastRenderedPageBreak/>
              <w:t>ISP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4128B9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[9 1; 18 1; 27 1; 36 1; 45 1; 54 1; 63 1; 72 1;81 1; 80 1; 79 1; 78 1; 77 1; 76 1; 75 1; 74 1; 73 1]</w:t>
            </w:r>
          </w:p>
        </w:tc>
      </w:tr>
      <w:tr w:rsidR="00896845" w:rsidRPr="005B5D82" w14:paraId="78A75ABD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BE87FD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VSP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73C708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zeros(</w:t>
            </w:r>
            <w:proofErr w:type="gramEnd"/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SPV,1)</w:t>
            </w:r>
          </w:p>
        </w:tc>
      </w:tr>
    </w:tbl>
    <w:p w14:paraId="475106E3" w14:textId="77777777" w:rsidR="00896845" w:rsidRPr="005B5D82" w:rsidRDefault="00896845" w:rsidP="00896845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B5D82">
        <w:rPr>
          <w:rFonts w:ascii="Arial" w:eastAsia="Times New Roman" w:hAnsi="Arial" w:cs="Arial"/>
          <w:b/>
          <w:bCs/>
          <w:color w:val="434343"/>
          <w:sz w:val="28"/>
          <w:szCs w:val="28"/>
        </w:rPr>
        <w:t>Natural Boundary Condition</w:t>
      </w:r>
    </w:p>
    <w:p w14:paraId="0A82009E" w14:textId="77777777" w:rsidR="00896845" w:rsidRPr="005B5D82" w:rsidRDefault="00896845" w:rsidP="008968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75"/>
        <w:gridCol w:w="7985"/>
      </w:tblGrid>
      <w:tr w:rsidR="00896845" w:rsidRPr="005B5D82" w14:paraId="6E1D897D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5E722F" w14:textId="77777777" w:rsidR="00896845" w:rsidRPr="005B5D82" w:rsidRDefault="00896845" w:rsidP="00C04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4F452D" w14:textId="77777777" w:rsidR="00896845" w:rsidRPr="005B5D82" w:rsidRDefault="00896845" w:rsidP="00C04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alue</w:t>
            </w:r>
          </w:p>
        </w:tc>
      </w:tr>
      <w:tr w:rsidR="00896845" w:rsidRPr="005B5D82" w14:paraId="686963B6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307ED0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SS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7DDBE3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5</w:t>
            </w:r>
          </w:p>
        </w:tc>
      </w:tr>
      <w:tr w:rsidR="00896845" w:rsidRPr="005B5D82" w14:paraId="56C3342B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232B90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SS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4B031D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[1 1; 2 1; 3 1; 4 1; 5 1; 6 1; 7 1; 8 1; 10 1; 19 1; 28 1; 37 1; 46 1; 55 1; 64 1]</w:t>
            </w:r>
          </w:p>
        </w:tc>
      </w:tr>
      <w:tr w:rsidR="00896845" w:rsidRPr="005B5D82" w14:paraId="6E140117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B53E26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VSS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1DFA31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zeros(</w:t>
            </w:r>
            <w:proofErr w:type="gramEnd"/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SSV,1)</w:t>
            </w:r>
          </w:p>
        </w:tc>
      </w:tr>
    </w:tbl>
    <w:p w14:paraId="107AC0A6" w14:textId="77777777" w:rsidR="00896845" w:rsidRPr="005B5D82" w:rsidRDefault="00896845" w:rsidP="00896845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B5D82">
        <w:rPr>
          <w:rFonts w:ascii="Arial" w:eastAsia="Times New Roman" w:hAnsi="Arial" w:cs="Arial"/>
          <w:b/>
          <w:bCs/>
          <w:color w:val="434343"/>
          <w:sz w:val="28"/>
          <w:szCs w:val="28"/>
        </w:rPr>
        <w:t>Additional Input</w:t>
      </w:r>
    </w:p>
    <w:p w14:paraId="6A2F1E02" w14:textId="77777777" w:rsidR="00896845" w:rsidRPr="005B5D82" w:rsidRDefault="00896845" w:rsidP="0089684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13"/>
        <w:gridCol w:w="4947"/>
      </w:tblGrid>
      <w:tr w:rsidR="00896845" w:rsidRPr="005B5D82" w14:paraId="622EBD7B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9F1E8D" w14:textId="77777777" w:rsidR="00896845" w:rsidRPr="005B5D82" w:rsidRDefault="00896845" w:rsidP="00C04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63C94F" w14:textId="77777777" w:rsidR="00896845" w:rsidRPr="005B5D82" w:rsidRDefault="00896845" w:rsidP="00C043B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Value</w:t>
            </w:r>
          </w:p>
        </w:tc>
      </w:tr>
      <w:tr w:rsidR="00896845" w:rsidRPr="005B5D82" w14:paraId="238836AE" w14:textId="77777777" w:rsidTr="00C043B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7F32C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heck_Ti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A8B082" w14:textId="77777777" w:rsidR="00896845" w:rsidRPr="005B5D82" w:rsidRDefault="00896845" w:rsidP="00C043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B5D8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0.05:0.05:1.25</w:t>
            </w:r>
          </w:p>
        </w:tc>
      </w:tr>
    </w:tbl>
    <w:p w14:paraId="00E18CD9" w14:textId="77777777" w:rsidR="00FF0D4F" w:rsidRDefault="00FF0D4F" w:rsidP="005B5D82">
      <w:pPr>
        <w:pStyle w:val="Heading3"/>
      </w:pPr>
    </w:p>
    <w:p w14:paraId="7297AE08" w14:textId="3A2966A5" w:rsidR="00ED6843" w:rsidRDefault="005B5D82" w:rsidP="005B5D82">
      <w:pPr>
        <w:pStyle w:val="Heading3"/>
      </w:pPr>
      <w:r>
        <w:t>Result</w:t>
      </w:r>
      <w:r w:rsidR="00504890">
        <w:t>s</w:t>
      </w:r>
    </w:p>
    <w:tbl>
      <w:tblPr>
        <w:tblW w:w="5366" w:type="dxa"/>
        <w:jc w:val="center"/>
        <w:tblLook w:val="04A0" w:firstRow="1" w:lastRow="0" w:firstColumn="1" w:lastColumn="0" w:noHBand="0" w:noVBand="1"/>
      </w:tblPr>
      <w:tblGrid>
        <w:gridCol w:w="960"/>
        <w:gridCol w:w="1000"/>
        <w:gridCol w:w="1647"/>
        <w:gridCol w:w="1759"/>
      </w:tblGrid>
      <w:tr w:rsidR="009F4C03" w:rsidRPr="009F4C03" w14:paraId="7C8079ED" w14:textId="77777777" w:rsidTr="009F4C03">
        <w:trPr>
          <w:trHeight w:val="45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33F309B" w14:textId="77777777" w:rsidR="009F4C03" w:rsidRPr="009F4C03" w:rsidRDefault="009F4C03" w:rsidP="009F4C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Time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3A38996E" w14:textId="77777777" w:rsidR="009F4C03" w:rsidRPr="009F4C03" w:rsidRDefault="009F4C03" w:rsidP="009F4C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CAM</w:t>
            </w:r>
          </w:p>
        </w:tc>
        <w:tc>
          <w:tcPr>
            <w:tcW w:w="1647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2862D2C0" w14:textId="77777777" w:rsidR="009F4C03" w:rsidRPr="009F4C03" w:rsidRDefault="009F4C03" w:rsidP="009F4C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LAM (DT = 0.1)</w:t>
            </w:r>
          </w:p>
        </w:tc>
        <w:tc>
          <w:tcPr>
            <w:tcW w:w="1759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723BD5A8" w14:textId="77777777" w:rsidR="009F4C03" w:rsidRPr="009F4C03" w:rsidRDefault="009F4C03" w:rsidP="009F4C0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LAM (DT = 0.05)</w:t>
            </w:r>
          </w:p>
        </w:tc>
      </w:tr>
      <w:tr w:rsidR="009F4C03" w:rsidRPr="009F4C03" w14:paraId="50A72F1C" w14:textId="77777777" w:rsidTr="009F4C03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26884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1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06DB1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0250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CDBB1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0167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4FE93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0292</w:t>
            </w:r>
          </w:p>
        </w:tc>
      </w:tr>
      <w:tr w:rsidR="009F4C03" w:rsidRPr="009F4C03" w14:paraId="65024294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7199E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2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E9113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1250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0551B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1167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DA00F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1542</w:t>
            </w:r>
          </w:p>
        </w:tc>
      </w:tr>
      <w:tr w:rsidR="009F4C03" w:rsidRPr="009F4C03" w14:paraId="4E51BEE9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10D85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3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0746A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3250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F0330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3167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A2BDD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3792</w:t>
            </w:r>
          </w:p>
        </w:tc>
      </w:tr>
      <w:tr w:rsidR="009F4C03" w:rsidRPr="009F4C03" w14:paraId="5AFED3B0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5D3C7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4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A38AF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6250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D5EAD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6167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5E92B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7040</w:t>
            </w:r>
          </w:p>
        </w:tc>
      </w:tr>
      <w:tr w:rsidR="009F4C03" w:rsidRPr="009F4C03" w14:paraId="0F0D4811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BE232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5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1A182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10250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DD01F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10166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5EB35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11293</w:t>
            </w:r>
          </w:p>
        </w:tc>
      </w:tr>
      <w:tr w:rsidR="009F4C03" w:rsidRPr="009F4C03" w14:paraId="4B8E17CD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278AA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6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BC5FC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15250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71F2C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15168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3D7E4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16574</w:t>
            </w:r>
          </w:p>
        </w:tc>
      </w:tr>
      <w:tr w:rsidR="009F4C03" w:rsidRPr="009F4C03" w14:paraId="6E796922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3E260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7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03A9D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21250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58CA7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21167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1A090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22690</w:t>
            </w:r>
          </w:p>
        </w:tc>
      </w:tr>
      <w:tr w:rsidR="009F4C03" w:rsidRPr="009F4C03" w14:paraId="38761754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33FBA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8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09E82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28252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DB633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28124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37540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29892</w:t>
            </w:r>
          </w:p>
        </w:tc>
      </w:tr>
      <w:tr w:rsidR="009F4C03" w:rsidRPr="009F4C03" w14:paraId="317FDCCD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9CDC1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9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72F97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36239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9A2D4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36261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852DF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38962</w:t>
            </w:r>
          </w:p>
        </w:tc>
      </w:tr>
      <w:tr w:rsidR="009F4C03" w:rsidRPr="009F4C03" w14:paraId="7D67DE82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66943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1.0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0E493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45005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DCA8F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45652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0A85E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48759</w:t>
            </w:r>
          </w:p>
        </w:tc>
      </w:tr>
      <w:tr w:rsidR="009F4C03" w:rsidRPr="009F4C03" w14:paraId="7A781A71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0228E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1.1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A68D9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53780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4F657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54815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B5993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57007</w:t>
            </w:r>
          </w:p>
        </w:tc>
      </w:tr>
      <w:tr w:rsidR="009F4C03" w:rsidRPr="009F4C03" w14:paraId="27FF785C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B4A2C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1.2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97432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61100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B5F87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61605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CB52F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63006</w:t>
            </w:r>
          </w:p>
        </w:tc>
      </w:tr>
      <w:tr w:rsidR="009F4C03" w:rsidRPr="009F4C03" w14:paraId="5F0D7F85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92250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1.3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61613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65500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9CDE4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65464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C6864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66192</w:t>
            </w:r>
          </w:p>
        </w:tc>
      </w:tr>
      <w:tr w:rsidR="009F4C03" w:rsidRPr="009F4C03" w14:paraId="1DF8123B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1FE30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1.4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14E5B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66558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7C781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66580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DA6E3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66078</w:t>
            </w:r>
          </w:p>
        </w:tc>
      </w:tr>
      <w:tr w:rsidR="009F4C03" w:rsidRPr="009F4C03" w14:paraId="4E0C99D8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02B03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lastRenderedPageBreak/>
              <w:t>1.5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F05AB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64920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93EC0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64816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9061F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63590</w:t>
            </w:r>
          </w:p>
        </w:tc>
      </w:tr>
      <w:tr w:rsidR="009F4C03" w:rsidRPr="009F4C03" w14:paraId="3C544E4F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6DCDB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1.6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39692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61334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45725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60793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02D3C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59394</w:t>
            </w:r>
          </w:p>
        </w:tc>
      </w:tr>
      <w:tr w:rsidR="009F4C03" w:rsidRPr="009F4C03" w14:paraId="7AFE2EDB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CFBAD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1.7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FE08E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56235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69715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55777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EBEE5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54241</w:t>
            </w:r>
          </w:p>
        </w:tc>
      </w:tr>
      <w:tr w:rsidR="009F4C03" w:rsidRPr="009F4C03" w14:paraId="11D7F554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87555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1.8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9F566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50251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83ABF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50230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2926B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48578</w:t>
            </w:r>
          </w:p>
        </w:tc>
      </w:tr>
      <w:tr w:rsidR="009F4C03" w:rsidRPr="009F4C03" w14:paraId="13BEAFB0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B64EB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1.9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B5732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44190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D1278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43966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A88CC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42599</w:t>
            </w:r>
          </w:p>
        </w:tc>
      </w:tr>
      <w:tr w:rsidR="009F4C03" w:rsidRPr="009F4C03" w14:paraId="29802241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6A18C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2.0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02A97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38326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E9536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38715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EEE7E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36605</w:t>
            </w:r>
          </w:p>
        </w:tc>
      </w:tr>
      <w:tr w:rsidR="009F4C03" w:rsidRPr="009F4C03" w14:paraId="094B9B89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EE038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2.1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C9E8E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32430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BA219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31220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6843C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30689</w:t>
            </w:r>
          </w:p>
        </w:tc>
      </w:tr>
      <w:tr w:rsidR="009F4C03" w:rsidRPr="009F4C03" w14:paraId="17AB7C36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A90EB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2.2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6448D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26551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0A7C1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28407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08718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25110</w:t>
            </w:r>
          </w:p>
        </w:tc>
      </w:tr>
      <w:tr w:rsidR="009F4C03" w:rsidRPr="009F4C03" w14:paraId="46558213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8EAF3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2.3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A431F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21050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DC3BE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17396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B34CD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19591</w:t>
            </w:r>
          </w:p>
        </w:tc>
      </w:tr>
      <w:tr w:rsidR="009F4C03" w:rsidRPr="009F4C03" w14:paraId="5E744560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BF86E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2.4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67286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16010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43AFF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22499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82AF1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14267</w:t>
            </w:r>
          </w:p>
        </w:tc>
      </w:tr>
      <w:tr w:rsidR="009F4C03" w:rsidRPr="009F4C03" w14:paraId="55A00EED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66E62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2.5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57EC3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11311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D04E2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-0.00777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150A7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10136</w:t>
            </w:r>
          </w:p>
        </w:tc>
      </w:tr>
      <w:tr w:rsidR="009F4C03" w:rsidRPr="009F4C03" w14:paraId="51DD9B43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98864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2.6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24C8F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7064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FB08B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28332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46683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6927</w:t>
            </w:r>
          </w:p>
        </w:tc>
      </w:tr>
      <w:tr w:rsidR="009F4C03" w:rsidRPr="009F4C03" w14:paraId="7E372B92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A33DB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2.7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41C38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3435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B6B03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-0.34218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4FD52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2892</w:t>
            </w:r>
          </w:p>
        </w:tc>
      </w:tr>
      <w:tr w:rsidR="009F4C03" w:rsidRPr="009F4C03" w14:paraId="670EB184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F844A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2.8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2D54A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0383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D3985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66530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481A6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-0.01963</w:t>
            </w:r>
          </w:p>
        </w:tc>
      </w:tr>
      <w:tr w:rsidR="009F4C03" w:rsidRPr="009F4C03" w14:paraId="299F0D54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D0A97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2.9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C2371" w14:textId="3B3BC04A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2043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85EB3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-1.18155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5B8CB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-0.05526</w:t>
            </w:r>
          </w:p>
        </w:tc>
      </w:tr>
      <w:tr w:rsidR="009F4C03" w:rsidRPr="009F4C03" w14:paraId="12A9CA2D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F113A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3.0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4C361" w14:textId="7E4CAB53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3481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80388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1.94539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C4117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-0.06249</w:t>
            </w:r>
          </w:p>
        </w:tc>
      </w:tr>
      <w:tr w:rsidR="009F4C03" w:rsidRPr="009F4C03" w14:paraId="08855D08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DEA61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3.1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55067" w14:textId="5E558430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3388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A25A2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-3.50582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283C0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-0.03580</w:t>
            </w:r>
          </w:p>
        </w:tc>
      </w:tr>
      <w:tr w:rsidR="009F4C03" w:rsidRPr="009F4C03" w14:paraId="77E14994" w14:textId="77777777" w:rsidTr="009F4C03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EAE2E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3.2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D1659" w14:textId="11BD1B2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1021</w:t>
            </w:r>
          </w:p>
        </w:tc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EFCB8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5.93986</w:t>
            </w:r>
          </w:p>
        </w:tc>
        <w:tc>
          <w:tcPr>
            <w:tcW w:w="1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1F503" w14:textId="77777777" w:rsidR="009F4C03" w:rsidRPr="009F4C03" w:rsidRDefault="009F4C03" w:rsidP="009F4C0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F4C03">
              <w:rPr>
                <w:rFonts w:ascii="Calibri" w:eastAsia="Times New Roman" w:hAnsi="Calibri" w:cs="Calibri"/>
                <w:color w:val="000000"/>
              </w:rPr>
              <w:t>0.02070</w:t>
            </w:r>
          </w:p>
        </w:tc>
      </w:tr>
    </w:tbl>
    <w:p w14:paraId="6B39EFFF" w14:textId="25395B10" w:rsidR="00504890" w:rsidRDefault="000D0B6C" w:rsidP="00D17314">
      <w:pPr>
        <w:pStyle w:val="Heading4"/>
        <w:jc w:val="center"/>
        <w:rPr>
          <w:b/>
          <w:bCs/>
          <w:color w:val="auto"/>
        </w:rPr>
      </w:pPr>
      <w:r>
        <w:rPr>
          <w:noProof/>
        </w:rPr>
        <w:drawing>
          <wp:inline distT="0" distB="0" distL="0" distR="0" wp14:anchorId="20BDBEE9" wp14:editId="4AE91CAA">
            <wp:extent cx="5943600" cy="3529330"/>
            <wp:effectExtent l="0" t="0" r="0" b="1397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8FA0EA9-7E2E-851B-589B-9D68680C39F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46745E3" w14:textId="28F0DD79" w:rsidR="00D17314" w:rsidRDefault="00D17314" w:rsidP="00D17314"/>
    <w:p w14:paraId="3B6D33CA" w14:textId="65FE8A57" w:rsidR="00D17314" w:rsidRPr="00D17314" w:rsidRDefault="006C3012" w:rsidP="00D17314">
      <w:r>
        <w:rPr>
          <w:noProof/>
        </w:rPr>
        <w:lastRenderedPageBreak/>
        <w:drawing>
          <wp:inline distT="0" distB="0" distL="0" distR="0" wp14:anchorId="710E15ED" wp14:editId="77BB41D1">
            <wp:extent cx="5943600" cy="3568700"/>
            <wp:effectExtent l="0" t="0" r="0" b="1270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718A62D2-0F4C-D88F-2727-FF7970929B7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D17314" w:rsidRPr="00D173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C070AD"/>
    <w:multiLevelType w:val="multilevel"/>
    <w:tmpl w:val="EE2A7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8758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wtTA1M7I0MTQ3MDdV0lEKTi0uzszPAykwrQUA1J3bgywAAAA="/>
  </w:docVars>
  <w:rsids>
    <w:rsidRoot w:val="005B5D82"/>
    <w:rsid w:val="00047A6F"/>
    <w:rsid w:val="00095357"/>
    <w:rsid w:val="000D0B6C"/>
    <w:rsid w:val="000E3B52"/>
    <w:rsid w:val="001816A8"/>
    <w:rsid w:val="0029302E"/>
    <w:rsid w:val="00354177"/>
    <w:rsid w:val="00362C0C"/>
    <w:rsid w:val="003830CA"/>
    <w:rsid w:val="0040060D"/>
    <w:rsid w:val="004D333E"/>
    <w:rsid w:val="00504890"/>
    <w:rsid w:val="00524173"/>
    <w:rsid w:val="005B5D82"/>
    <w:rsid w:val="005C0430"/>
    <w:rsid w:val="006744D4"/>
    <w:rsid w:val="00697B25"/>
    <w:rsid w:val="006C3012"/>
    <w:rsid w:val="00704FF0"/>
    <w:rsid w:val="00711812"/>
    <w:rsid w:val="00733A99"/>
    <w:rsid w:val="00772D7D"/>
    <w:rsid w:val="00797349"/>
    <w:rsid w:val="00807C37"/>
    <w:rsid w:val="008209BC"/>
    <w:rsid w:val="00896845"/>
    <w:rsid w:val="008F10C9"/>
    <w:rsid w:val="009467E7"/>
    <w:rsid w:val="009F4C03"/>
    <w:rsid w:val="00B77B2C"/>
    <w:rsid w:val="00BC70FE"/>
    <w:rsid w:val="00C80222"/>
    <w:rsid w:val="00CB6AE3"/>
    <w:rsid w:val="00D10F17"/>
    <w:rsid w:val="00D17314"/>
    <w:rsid w:val="00E221CA"/>
    <w:rsid w:val="00ED6843"/>
    <w:rsid w:val="00F66362"/>
    <w:rsid w:val="00F81554"/>
    <w:rsid w:val="00FF0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B415D"/>
  <w15:chartTrackingRefBased/>
  <w15:docId w15:val="{905E0132-2968-418E-91C2-2A172B9B0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845"/>
  </w:style>
  <w:style w:type="paragraph" w:styleId="Heading1">
    <w:name w:val="heading 1"/>
    <w:basedOn w:val="Normal"/>
    <w:link w:val="Heading1Char"/>
    <w:uiPriority w:val="9"/>
    <w:qFormat/>
    <w:rsid w:val="005B5D8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B5D8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B5D8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489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5D8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B5D8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B5D82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B5D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B5D8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5D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504890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35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5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hart" Target="charts/chart4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hart" Target="charts/chart3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chart" Target="charts/chart2.xml"/><Relationship Id="rId4" Type="http://schemas.openxmlformats.org/officeDocument/2006/relationships/numbering" Target="numbering.xml"/><Relationship Id="rId9" Type="http://schemas.openxmlformats.org/officeDocument/2006/relationships/chart" Target="charts/chart1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TAMU%20Study%20Material\Non-Linear%20FEM\Assignment%204%20(Time%20dependent%202D)\Submitted%20Folder\Excel%20Sheets\Example%206-7-1_Simulation%20Tabl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TAMU%20Study%20Material\Non-Linear%20FEM\Assignment%204%20(Time%20dependent%202D)\Submitted%20Folder\Excel%20Sheets\Figure%206-7-6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TAMU%20Study%20Material\Non-Linear%20FEM\Assignment%204%20(Time%20dependent%202D)\Submitted%20Folder\Excel%20Sheets\Example%206-7-3_Linear%20Simulation_5sec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TAMU%20Study%20Material\Non-Linear%20FEM\Assignment%204%20(Time%20dependent%202D)\Submitted%20Folder\Excel%20Sheets\Example%206-7-3_Linear-vs-Nonlinear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rank Nicolson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2:$A$21</c:f>
              <c:numCache>
                <c:formatCode>0.000</c:formatCode>
                <c:ptCount val="20"/>
                <c:pt idx="0" formatCode="General">
                  <c:v>2E-3</c:v>
                </c:pt>
                <c:pt idx="1">
                  <c:v>4.0000000000000001E-3</c:v>
                </c:pt>
                <c:pt idx="2">
                  <c:v>6.0000000000000001E-3</c:v>
                </c:pt>
                <c:pt idx="3">
                  <c:v>8.0000000000000002E-3</c:v>
                </c:pt>
                <c:pt idx="4">
                  <c:v>0.01</c:v>
                </c:pt>
                <c:pt idx="5">
                  <c:v>1.2E-2</c:v>
                </c:pt>
                <c:pt idx="6">
                  <c:v>1.4E-2</c:v>
                </c:pt>
                <c:pt idx="7">
                  <c:v>1.6E-2</c:v>
                </c:pt>
                <c:pt idx="8">
                  <c:v>1.7999999999999999E-2</c:v>
                </c:pt>
                <c:pt idx="9">
                  <c:v>0.02</c:v>
                </c:pt>
                <c:pt idx="10">
                  <c:v>2.1999999999999999E-2</c:v>
                </c:pt>
                <c:pt idx="11">
                  <c:v>2.4E-2</c:v>
                </c:pt>
                <c:pt idx="12">
                  <c:v>2.5999999999999999E-2</c:v>
                </c:pt>
                <c:pt idx="13">
                  <c:v>2.8000000000000001E-2</c:v>
                </c:pt>
                <c:pt idx="14">
                  <c:v>0.03</c:v>
                </c:pt>
                <c:pt idx="15">
                  <c:v>3.2000000000000001E-2</c:v>
                </c:pt>
                <c:pt idx="16">
                  <c:v>3.4000000000000002E-2</c:v>
                </c:pt>
                <c:pt idx="17">
                  <c:v>3.5999999999999997E-2</c:v>
                </c:pt>
                <c:pt idx="18">
                  <c:v>3.7999999999999999E-2</c:v>
                </c:pt>
                <c:pt idx="19">
                  <c:v>0.04</c:v>
                </c:pt>
              </c:numCache>
            </c:numRef>
          </c:xVal>
          <c:yVal>
            <c:numRef>
              <c:f>Sheet1!$B$2:$B$21</c:f>
              <c:numCache>
                <c:formatCode>0.0000</c:formatCode>
                <c:ptCount val="20"/>
                <c:pt idx="0">
                  <c:v>1.9999992886130498E-3</c:v>
                </c:pt>
                <c:pt idx="1">
                  <c:v>4.0000078285350503E-3</c:v>
                </c:pt>
                <c:pt idx="2">
                  <c:v>5.9999692759780902E-3</c:v>
                </c:pt>
                <c:pt idx="3">
                  <c:v>8.0000427502061704E-3</c:v>
                </c:pt>
                <c:pt idx="4">
                  <c:v>1.0000015978921599E-2</c:v>
                </c:pt>
                <c:pt idx="5">
                  <c:v>1.1999947906321E-2</c:v>
                </c:pt>
                <c:pt idx="6">
                  <c:v>1.3999943467206399E-2</c:v>
                </c:pt>
                <c:pt idx="7">
                  <c:v>1.6000014680093901E-2</c:v>
                </c:pt>
                <c:pt idx="8">
                  <c:v>1.800009958545E-2</c:v>
                </c:pt>
                <c:pt idx="9">
                  <c:v>2.0000126219713001E-2</c:v>
                </c:pt>
                <c:pt idx="10">
                  <c:v>2.2000058372012299E-2</c:v>
                </c:pt>
                <c:pt idx="11">
                  <c:v>2.3999910282902201E-2</c:v>
                </c:pt>
                <c:pt idx="12">
                  <c:v>2.5999738273918299E-2</c:v>
                </c:pt>
                <c:pt idx="13">
                  <c:v>2.7999620750515899E-2</c:v>
                </c:pt>
                <c:pt idx="14">
                  <c:v>2.9999635359247E-2</c:v>
                </c:pt>
                <c:pt idx="15">
                  <c:v>3.1999838446271703E-2</c:v>
                </c:pt>
                <c:pt idx="16">
                  <c:v>3.4000249138461502E-2</c:v>
                </c:pt>
                <c:pt idx="17">
                  <c:v>3.6000838591981298E-2</c:v>
                </c:pt>
                <c:pt idx="18">
                  <c:v>3.8001524004173802E-2</c:v>
                </c:pt>
                <c:pt idx="19">
                  <c:v>4.0002166574260298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EC6-40C8-B758-A440BFCE51D1}"/>
            </c:ext>
          </c:extLst>
        </c:ser>
        <c:ser>
          <c:idx val="1"/>
          <c:order val="1"/>
          <c:tx>
            <c:v>Forward Difference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A$2:$A$18</c:f>
              <c:numCache>
                <c:formatCode>0.000</c:formatCode>
                <c:ptCount val="17"/>
                <c:pt idx="0" formatCode="General">
                  <c:v>2E-3</c:v>
                </c:pt>
                <c:pt idx="1">
                  <c:v>4.0000000000000001E-3</c:v>
                </c:pt>
                <c:pt idx="2">
                  <c:v>6.0000000000000001E-3</c:v>
                </c:pt>
                <c:pt idx="3">
                  <c:v>8.0000000000000002E-3</c:v>
                </c:pt>
                <c:pt idx="4">
                  <c:v>0.01</c:v>
                </c:pt>
                <c:pt idx="5">
                  <c:v>1.2E-2</c:v>
                </c:pt>
                <c:pt idx="6">
                  <c:v>1.4E-2</c:v>
                </c:pt>
                <c:pt idx="7">
                  <c:v>1.6E-2</c:v>
                </c:pt>
                <c:pt idx="8">
                  <c:v>1.7999999999999999E-2</c:v>
                </c:pt>
                <c:pt idx="9">
                  <c:v>0.02</c:v>
                </c:pt>
                <c:pt idx="10">
                  <c:v>2.1999999999999999E-2</c:v>
                </c:pt>
                <c:pt idx="11">
                  <c:v>2.4E-2</c:v>
                </c:pt>
                <c:pt idx="12">
                  <c:v>2.5999999999999999E-2</c:v>
                </c:pt>
                <c:pt idx="13">
                  <c:v>2.8000000000000001E-2</c:v>
                </c:pt>
                <c:pt idx="14">
                  <c:v>0.03</c:v>
                </c:pt>
                <c:pt idx="15">
                  <c:v>3.2000000000000001E-2</c:v>
                </c:pt>
                <c:pt idx="16">
                  <c:v>3.4000000000000002E-2</c:v>
                </c:pt>
              </c:numCache>
            </c:numRef>
          </c:xVal>
          <c:yVal>
            <c:numRef>
              <c:f>Sheet1!$C$2:$C$18</c:f>
              <c:numCache>
                <c:formatCode>0.0000</c:formatCode>
                <c:ptCount val="17"/>
                <c:pt idx="0">
                  <c:v>1.9997874319119301E-3</c:v>
                </c:pt>
                <c:pt idx="1">
                  <c:v>4.0018368938199598E-3</c:v>
                </c:pt>
                <c:pt idx="2">
                  <c:v>5.9941137199980704E-3</c:v>
                </c:pt>
                <c:pt idx="3">
                  <c:v>8.0079243089382392E-3</c:v>
                </c:pt>
                <c:pt idx="4">
                  <c:v>9.9971822003680402E-3</c:v>
                </c:pt>
                <c:pt idx="5">
                  <c:v>1.1998806596847199E-2</c:v>
                </c:pt>
                <c:pt idx="6">
                  <c:v>1.4000954188999701E-2</c:v>
                </c:pt>
                <c:pt idx="7">
                  <c:v>1.5986974859971199E-2</c:v>
                </c:pt>
                <c:pt idx="8">
                  <c:v>1.8045670116518999E-2</c:v>
                </c:pt>
                <c:pt idx="9">
                  <c:v>1.9864754791961599E-2</c:v>
                </c:pt>
                <c:pt idx="10">
                  <c:v>2.2384479216621199E-2</c:v>
                </c:pt>
                <c:pt idx="11">
                  <c:v>2.3007907251129001E-2</c:v>
                </c:pt>
                <c:pt idx="12">
                  <c:v>2.8440982065246801E-2</c:v>
                </c:pt>
                <c:pt idx="13">
                  <c:v>2.2248254973363701E-2</c:v>
                </c:pt>
                <c:pt idx="14">
                  <c:v>4.3106473400356698E-2</c:v>
                </c:pt>
                <c:pt idx="15">
                  <c:v>2.8704800879911299E-3</c:v>
                </c:pt>
                <c:pt idx="16">
                  <c:v>9.740439861370310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EC6-40C8-B758-A440BFCE51D1}"/>
            </c:ext>
          </c:extLst>
        </c:ser>
        <c:ser>
          <c:idx val="2"/>
          <c:order val="2"/>
          <c:tx>
            <c:v>Backward Difference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A$2:$A$21</c:f>
              <c:numCache>
                <c:formatCode>0.000</c:formatCode>
                <c:ptCount val="20"/>
                <c:pt idx="0" formatCode="General">
                  <c:v>2E-3</c:v>
                </c:pt>
                <c:pt idx="1">
                  <c:v>4.0000000000000001E-3</c:v>
                </c:pt>
                <c:pt idx="2">
                  <c:v>6.0000000000000001E-3</c:v>
                </c:pt>
                <c:pt idx="3">
                  <c:v>8.0000000000000002E-3</c:v>
                </c:pt>
                <c:pt idx="4">
                  <c:v>0.01</c:v>
                </c:pt>
                <c:pt idx="5">
                  <c:v>1.2E-2</c:v>
                </c:pt>
                <c:pt idx="6">
                  <c:v>1.4E-2</c:v>
                </c:pt>
                <c:pt idx="7">
                  <c:v>1.6E-2</c:v>
                </c:pt>
                <c:pt idx="8">
                  <c:v>1.7999999999999999E-2</c:v>
                </c:pt>
                <c:pt idx="9">
                  <c:v>0.02</c:v>
                </c:pt>
                <c:pt idx="10">
                  <c:v>2.1999999999999999E-2</c:v>
                </c:pt>
                <c:pt idx="11">
                  <c:v>2.4E-2</c:v>
                </c:pt>
                <c:pt idx="12">
                  <c:v>2.5999999999999999E-2</c:v>
                </c:pt>
                <c:pt idx="13">
                  <c:v>2.8000000000000001E-2</c:v>
                </c:pt>
                <c:pt idx="14">
                  <c:v>0.03</c:v>
                </c:pt>
                <c:pt idx="15">
                  <c:v>3.2000000000000001E-2</c:v>
                </c:pt>
                <c:pt idx="16">
                  <c:v>3.4000000000000002E-2</c:v>
                </c:pt>
                <c:pt idx="17">
                  <c:v>3.5999999999999997E-2</c:v>
                </c:pt>
                <c:pt idx="18">
                  <c:v>3.7999999999999999E-2</c:v>
                </c:pt>
                <c:pt idx="19">
                  <c:v>0.04</c:v>
                </c:pt>
              </c:numCache>
            </c:numRef>
          </c:xVal>
          <c:yVal>
            <c:numRef>
              <c:f>Sheet1!$D$2:$D$21</c:f>
              <c:numCache>
                <c:formatCode>0.0000</c:formatCode>
                <c:ptCount val="20"/>
                <c:pt idx="0">
                  <c:v>2.0000000004520798E-3</c:v>
                </c:pt>
                <c:pt idx="1">
                  <c:v>4.00000000291634E-3</c:v>
                </c:pt>
                <c:pt idx="2">
                  <c:v>5.9999999789177401E-3</c:v>
                </c:pt>
                <c:pt idx="3">
                  <c:v>8.0000001184411893E-3</c:v>
                </c:pt>
                <c:pt idx="4">
                  <c:v>9.9999997338762695E-3</c:v>
                </c:pt>
                <c:pt idx="5">
                  <c:v>1.19999999807648E-2</c:v>
                </c:pt>
                <c:pt idx="6">
                  <c:v>1.40000008532976E-2</c:v>
                </c:pt>
                <c:pt idx="7">
                  <c:v>1.60000005453458E-2</c:v>
                </c:pt>
                <c:pt idx="8">
                  <c:v>1.7999997888457599E-2</c:v>
                </c:pt>
                <c:pt idx="9">
                  <c:v>1.9999994920648599E-2</c:v>
                </c:pt>
                <c:pt idx="10">
                  <c:v>2.1999997091899301E-2</c:v>
                </c:pt>
                <c:pt idx="11">
                  <c:v>2.4000010293590199E-2</c:v>
                </c:pt>
                <c:pt idx="12">
                  <c:v>2.6000035242587601E-2</c:v>
                </c:pt>
                <c:pt idx="13">
                  <c:v>2.8000060380462599E-2</c:v>
                </c:pt>
                <c:pt idx="14">
                  <c:v>3.0000054511555001E-2</c:v>
                </c:pt>
                <c:pt idx="15">
                  <c:v>3.1999960158433802E-2</c:v>
                </c:pt>
                <c:pt idx="16">
                  <c:v>3.3999688265707602E-2</c:v>
                </c:pt>
                <c:pt idx="17">
                  <c:v>3.5999114554521698E-2</c:v>
                </c:pt>
                <c:pt idx="18">
                  <c:v>3.7998077573828302E-2</c:v>
                </c:pt>
                <c:pt idx="19">
                  <c:v>3.99963783219310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EC6-40C8-B758-A440BFCE51D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89652352"/>
        <c:axId val="789652704"/>
      </c:scatterChart>
      <c:valAx>
        <c:axId val="7896523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89652704"/>
        <c:crosses val="autoZero"/>
        <c:crossBetween val="midCat"/>
      </c:valAx>
      <c:valAx>
        <c:axId val="7896527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8965235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1!$B$2</c:f>
              <c:strCache>
                <c:ptCount val="1"/>
                <c:pt idx="0">
                  <c:v>Crank - Nicolson DT = 0.05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3:$A$23</c:f>
              <c:numCache>
                <c:formatCode>0.00</c:formatCode>
                <c:ptCount val="21"/>
                <c:pt idx="0">
                  <c:v>0.05</c:v>
                </c:pt>
                <c:pt idx="1">
                  <c:v>0.1</c:v>
                </c:pt>
                <c:pt idx="2">
                  <c:v>0.15</c:v>
                </c:pt>
                <c:pt idx="3">
                  <c:v>0.2</c:v>
                </c:pt>
                <c:pt idx="4">
                  <c:v>0.25</c:v>
                </c:pt>
                <c:pt idx="5">
                  <c:v>0.3</c:v>
                </c:pt>
                <c:pt idx="6">
                  <c:v>0.35</c:v>
                </c:pt>
                <c:pt idx="7">
                  <c:v>0.4</c:v>
                </c:pt>
                <c:pt idx="8">
                  <c:v>0.45</c:v>
                </c:pt>
                <c:pt idx="9">
                  <c:v>0.5</c:v>
                </c:pt>
                <c:pt idx="10">
                  <c:v>0.55000000000000004</c:v>
                </c:pt>
                <c:pt idx="11">
                  <c:v>0.6</c:v>
                </c:pt>
                <c:pt idx="12">
                  <c:v>0.65</c:v>
                </c:pt>
                <c:pt idx="13">
                  <c:v>0.7</c:v>
                </c:pt>
                <c:pt idx="14">
                  <c:v>0.75</c:v>
                </c:pt>
                <c:pt idx="15">
                  <c:v>0.8</c:v>
                </c:pt>
                <c:pt idx="16">
                  <c:v>0.85</c:v>
                </c:pt>
                <c:pt idx="17">
                  <c:v>0.9</c:v>
                </c:pt>
                <c:pt idx="18">
                  <c:v>0.95</c:v>
                </c:pt>
                <c:pt idx="19">
                  <c:v>1</c:v>
                </c:pt>
                <c:pt idx="20">
                  <c:v>1.25</c:v>
                </c:pt>
              </c:numCache>
            </c:numRef>
          </c:xVal>
          <c:yVal>
            <c:numRef>
              <c:f>Sheet1!$B$3:$B$23</c:f>
              <c:numCache>
                <c:formatCode>0.0000</c:formatCode>
                <c:ptCount val="21"/>
                <c:pt idx="0">
                  <c:v>4.9710449084789797E-2</c:v>
                </c:pt>
                <c:pt idx="1">
                  <c:v>9.7457019160266598E-2</c:v>
                </c:pt>
                <c:pt idx="2">
                  <c:v>0.139753873207624</c:v>
                </c:pt>
                <c:pt idx="3">
                  <c:v>0.173953060223766</c:v>
                </c:pt>
                <c:pt idx="4">
                  <c:v>0.200615469722423</c:v>
                </c:pt>
                <c:pt idx="5">
                  <c:v>0.221541041951478</c:v>
                </c:pt>
                <c:pt idx="6">
                  <c:v>0.23785577985064901</c:v>
                </c:pt>
                <c:pt idx="7">
                  <c:v>0.25056202086231399</c:v>
                </c:pt>
                <c:pt idx="8">
                  <c:v>0.26049278136899801</c:v>
                </c:pt>
                <c:pt idx="9">
                  <c:v>0.26821757224051102</c:v>
                </c:pt>
                <c:pt idx="10">
                  <c:v>0.27425283146443502</c:v>
                </c:pt>
                <c:pt idx="11">
                  <c:v>0.27895274515735102</c:v>
                </c:pt>
                <c:pt idx="12">
                  <c:v>0.28261889870768903</c:v>
                </c:pt>
                <c:pt idx="13">
                  <c:v>0.28547884433513399</c:v>
                </c:pt>
                <c:pt idx="14">
                  <c:v>0.28770597596259101</c:v>
                </c:pt>
                <c:pt idx="15">
                  <c:v>0.28944593454295298</c:v>
                </c:pt>
                <c:pt idx="16">
                  <c:v>0.290799301308586</c:v>
                </c:pt>
                <c:pt idx="17">
                  <c:v>0.29185745597144702</c:v>
                </c:pt>
                <c:pt idx="18">
                  <c:v>0.29268023670919102</c:v>
                </c:pt>
                <c:pt idx="19">
                  <c:v>0.29332342733455702</c:v>
                </c:pt>
                <c:pt idx="20">
                  <c:v>0.294941989985454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482-4CB4-9773-850E7DFA4B9C}"/>
            </c:ext>
          </c:extLst>
        </c:ser>
        <c:ser>
          <c:idx val="2"/>
          <c:order val="1"/>
          <c:tx>
            <c:v>Backward Difference DT = 0.05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A$3:$A$23</c:f>
              <c:numCache>
                <c:formatCode>0.00</c:formatCode>
                <c:ptCount val="21"/>
                <c:pt idx="0">
                  <c:v>0.05</c:v>
                </c:pt>
                <c:pt idx="1">
                  <c:v>0.1</c:v>
                </c:pt>
                <c:pt idx="2">
                  <c:v>0.15</c:v>
                </c:pt>
                <c:pt idx="3">
                  <c:v>0.2</c:v>
                </c:pt>
                <c:pt idx="4">
                  <c:v>0.25</c:v>
                </c:pt>
                <c:pt idx="5">
                  <c:v>0.3</c:v>
                </c:pt>
                <c:pt idx="6">
                  <c:v>0.35</c:v>
                </c:pt>
                <c:pt idx="7">
                  <c:v>0.4</c:v>
                </c:pt>
                <c:pt idx="8">
                  <c:v>0.45</c:v>
                </c:pt>
                <c:pt idx="9">
                  <c:v>0.5</c:v>
                </c:pt>
                <c:pt idx="10">
                  <c:v>0.55000000000000004</c:v>
                </c:pt>
                <c:pt idx="11">
                  <c:v>0.6</c:v>
                </c:pt>
                <c:pt idx="12">
                  <c:v>0.65</c:v>
                </c:pt>
                <c:pt idx="13">
                  <c:v>0.7</c:v>
                </c:pt>
                <c:pt idx="14">
                  <c:v>0.75</c:v>
                </c:pt>
                <c:pt idx="15">
                  <c:v>0.8</c:v>
                </c:pt>
                <c:pt idx="16">
                  <c:v>0.85</c:v>
                </c:pt>
                <c:pt idx="17">
                  <c:v>0.9</c:v>
                </c:pt>
                <c:pt idx="18">
                  <c:v>0.95</c:v>
                </c:pt>
                <c:pt idx="19">
                  <c:v>1</c:v>
                </c:pt>
                <c:pt idx="20">
                  <c:v>1.25</c:v>
                </c:pt>
              </c:numCache>
            </c:numRef>
          </c:xVal>
          <c:yVal>
            <c:numRef>
              <c:f>Sheet1!$C$3:$C$23</c:f>
              <c:numCache>
                <c:formatCode>0.0000</c:formatCode>
                <c:ptCount val="21"/>
                <c:pt idx="0">
                  <c:v>4.8025181398724602E-2</c:v>
                </c:pt>
                <c:pt idx="1">
                  <c:v>9.1637113359043607E-2</c:v>
                </c:pt>
                <c:pt idx="2">
                  <c:v>0.129427886412399</c:v>
                </c:pt>
                <c:pt idx="3">
                  <c:v>0.161147702303401</c:v>
                </c:pt>
                <c:pt idx="4">
                  <c:v>0.18725408838229901</c:v>
                </c:pt>
                <c:pt idx="5">
                  <c:v>0.208494447092442</c:v>
                </c:pt>
                <c:pt idx="6">
                  <c:v>0.225662538989508</c:v>
                </c:pt>
                <c:pt idx="7">
                  <c:v>0.239487896869432</c:v>
                </c:pt>
                <c:pt idx="8">
                  <c:v>0.25059843375816998</c:v>
                </c:pt>
                <c:pt idx="9">
                  <c:v>0.25951703127319098</c:v>
                </c:pt>
                <c:pt idx="10">
                  <c:v>0.26667159185956801</c:v>
                </c:pt>
                <c:pt idx="11">
                  <c:v>0.27240902180242899</c:v>
                </c:pt>
                <c:pt idx="12">
                  <c:v>0.27700912927726901</c:v>
                </c:pt>
                <c:pt idx="13">
                  <c:v>0.28069697153030698</c:v>
                </c:pt>
                <c:pt idx="14">
                  <c:v>0.28365329003655898</c:v>
                </c:pt>
                <c:pt idx="15">
                  <c:v>0.28602311395122898</c:v>
                </c:pt>
                <c:pt idx="16">
                  <c:v>0.28792276226716101</c:v>
                </c:pt>
                <c:pt idx="17">
                  <c:v>0.28944550340914998</c:v>
                </c:pt>
                <c:pt idx="18">
                  <c:v>0.29066611254021202</c:v>
                </c:pt>
                <c:pt idx="19">
                  <c:v>0.29164453374809202</c:v>
                </c:pt>
                <c:pt idx="20">
                  <c:v>0.294289152851228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482-4CB4-9773-850E7DFA4B9C}"/>
            </c:ext>
          </c:extLst>
        </c:ser>
        <c:ser>
          <c:idx val="1"/>
          <c:order val="2"/>
          <c:tx>
            <c:v>Forward Difference DT = 0.001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A$3:$A$23</c:f>
              <c:numCache>
                <c:formatCode>0.00</c:formatCode>
                <c:ptCount val="21"/>
                <c:pt idx="0">
                  <c:v>0.05</c:v>
                </c:pt>
                <c:pt idx="1">
                  <c:v>0.1</c:v>
                </c:pt>
                <c:pt idx="2">
                  <c:v>0.15</c:v>
                </c:pt>
                <c:pt idx="3">
                  <c:v>0.2</c:v>
                </c:pt>
                <c:pt idx="4">
                  <c:v>0.25</c:v>
                </c:pt>
                <c:pt idx="5">
                  <c:v>0.3</c:v>
                </c:pt>
                <c:pt idx="6">
                  <c:v>0.35</c:v>
                </c:pt>
                <c:pt idx="7">
                  <c:v>0.4</c:v>
                </c:pt>
                <c:pt idx="8">
                  <c:v>0.45</c:v>
                </c:pt>
                <c:pt idx="9">
                  <c:v>0.5</c:v>
                </c:pt>
                <c:pt idx="10">
                  <c:v>0.55000000000000004</c:v>
                </c:pt>
                <c:pt idx="11">
                  <c:v>0.6</c:v>
                </c:pt>
                <c:pt idx="12">
                  <c:v>0.65</c:v>
                </c:pt>
                <c:pt idx="13">
                  <c:v>0.7</c:v>
                </c:pt>
                <c:pt idx="14">
                  <c:v>0.75</c:v>
                </c:pt>
                <c:pt idx="15">
                  <c:v>0.8</c:v>
                </c:pt>
                <c:pt idx="16">
                  <c:v>0.85</c:v>
                </c:pt>
                <c:pt idx="17">
                  <c:v>0.9</c:v>
                </c:pt>
                <c:pt idx="18">
                  <c:v>0.95</c:v>
                </c:pt>
                <c:pt idx="19">
                  <c:v>1</c:v>
                </c:pt>
                <c:pt idx="20">
                  <c:v>1.25</c:v>
                </c:pt>
              </c:numCache>
            </c:numRef>
          </c:xVal>
          <c:yVal>
            <c:numRef>
              <c:f>Sheet1!$D$3:$D$23</c:f>
              <c:numCache>
                <c:formatCode>0.0000</c:formatCode>
                <c:ptCount val="21"/>
                <c:pt idx="0">
                  <c:v>5.0007525070334298E-2</c:v>
                </c:pt>
                <c:pt idx="1">
                  <c:v>9.8302965534366002E-2</c:v>
                </c:pt>
                <c:pt idx="2">
                  <c:v>0.13998940360930101</c:v>
                </c:pt>
                <c:pt idx="3">
                  <c:v>0.17371592712012399</c:v>
                </c:pt>
                <c:pt idx="4">
                  <c:v>0.200369484690296</c:v>
                </c:pt>
                <c:pt idx="5">
                  <c:v>0.221260102713601</c:v>
                </c:pt>
                <c:pt idx="6">
                  <c:v>0.23758607778837401</c:v>
                </c:pt>
                <c:pt idx="7">
                  <c:v>0.250331588127715</c:v>
                </c:pt>
                <c:pt idx="8">
                  <c:v>0.26027821086188502</c:v>
                </c:pt>
                <c:pt idx="9">
                  <c:v>0.26803956210598201</c:v>
                </c:pt>
                <c:pt idx="10">
                  <c:v>0.27409546464191298</c:v>
                </c:pt>
                <c:pt idx="11">
                  <c:v>0.27882058913285102</c:v>
                </c:pt>
                <c:pt idx="12">
                  <c:v>0.28250735101860902</c:v>
                </c:pt>
                <c:pt idx="13">
                  <c:v>0.285383928119191</c:v>
                </c:pt>
                <c:pt idx="14">
                  <c:v>0.28762836102578199</c:v>
                </c:pt>
                <c:pt idx="15">
                  <c:v>0.28937956656351399</c:v>
                </c:pt>
                <c:pt idx="16">
                  <c:v>0.29074593422814499</c:v>
                </c:pt>
                <c:pt idx="17">
                  <c:v>0.29181203440472198</c:v>
                </c:pt>
                <c:pt idx="18">
                  <c:v>0.292643852664565</c:v>
                </c:pt>
                <c:pt idx="19">
                  <c:v>0.29329287386323799</c:v>
                </c:pt>
                <c:pt idx="20">
                  <c:v>0.29493087703282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3482-4CB4-9773-850E7DFA4B9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91378304"/>
        <c:axId val="891374784"/>
      </c:scatterChart>
      <c:valAx>
        <c:axId val="89137830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91374784"/>
        <c:crosses val="autoZero"/>
        <c:crossBetween val="midCat"/>
      </c:valAx>
      <c:valAx>
        <c:axId val="8913747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9137830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3.9659116684488516E-2"/>
          <c:y val="0.82291557305336838"/>
          <c:w val="0.93969994491429309"/>
          <c:h val="0.1493066491688538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v>T=0.25-CN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3:$A$11</c:f>
              <c:numCache>
                <c:formatCode>General</c:formatCode>
                <c:ptCount val="9"/>
                <c:pt idx="0">
                  <c:v>0</c:v>
                </c:pt>
                <c:pt idx="1">
                  <c:v>0.125</c:v>
                </c:pt>
                <c:pt idx="2">
                  <c:v>0.25</c:v>
                </c:pt>
                <c:pt idx="3">
                  <c:v>0.375</c:v>
                </c:pt>
                <c:pt idx="4">
                  <c:v>0.5</c:v>
                </c:pt>
                <c:pt idx="5">
                  <c:v>0.625</c:v>
                </c:pt>
                <c:pt idx="6">
                  <c:v>0.75</c:v>
                </c:pt>
                <c:pt idx="7">
                  <c:v>0.875</c:v>
                </c:pt>
                <c:pt idx="8">
                  <c:v>1</c:v>
                </c:pt>
              </c:numCache>
            </c:numRef>
          </c:cat>
          <c:val>
            <c:numRef>
              <c:f>Sheet1!$B$3:$B$11</c:f>
              <c:numCache>
                <c:formatCode>General</c:formatCode>
                <c:ptCount val="9"/>
                <c:pt idx="0">
                  <c:v>0.200615469722423</c:v>
                </c:pt>
                <c:pt idx="1">
                  <c:v>0.19850912661383699</c:v>
                </c:pt>
                <c:pt idx="2">
                  <c:v>0.19199600732990699</c:v>
                </c:pt>
                <c:pt idx="3">
                  <c:v>0.18047905912541701</c:v>
                </c:pt>
                <c:pt idx="4">
                  <c:v>0.16291758367627299</c:v>
                </c:pt>
                <c:pt idx="5">
                  <c:v>0.13782503225384299</c:v>
                </c:pt>
                <c:pt idx="6">
                  <c:v>0.10355021126477799</c:v>
                </c:pt>
                <c:pt idx="7">
                  <c:v>5.89195992025962E-2</c:v>
                </c:pt>
                <c:pt idx="8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2A9-49CC-B223-6DB69E0E07AB}"/>
            </c:ext>
          </c:extLst>
        </c:ser>
        <c:ser>
          <c:idx val="1"/>
          <c:order val="1"/>
          <c:tx>
            <c:v>T=0.5-CN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3:$A$11</c:f>
              <c:numCache>
                <c:formatCode>General</c:formatCode>
                <c:ptCount val="9"/>
                <c:pt idx="0">
                  <c:v>0</c:v>
                </c:pt>
                <c:pt idx="1">
                  <c:v>0.125</c:v>
                </c:pt>
                <c:pt idx="2">
                  <c:v>0.25</c:v>
                </c:pt>
                <c:pt idx="3">
                  <c:v>0.375</c:v>
                </c:pt>
                <c:pt idx="4">
                  <c:v>0.5</c:v>
                </c:pt>
                <c:pt idx="5">
                  <c:v>0.625</c:v>
                </c:pt>
                <c:pt idx="6">
                  <c:v>0.75</c:v>
                </c:pt>
                <c:pt idx="7">
                  <c:v>0.875</c:v>
                </c:pt>
                <c:pt idx="8">
                  <c:v>1</c:v>
                </c:pt>
              </c:numCache>
            </c:numRef>
          </c:cat>
          <c:val>
            <c:numRef>
              <c:f>Sheet1!$C$3:$C$11</c:f>
              <c:numCache>
                <c:formatCode>General</c:formatCode>
                <c:ptCount val="9"/>
                <c:pt idx="0">
                  <c:v>0.26821757224051102</c:v>
                </c:pt>
                <c:pt idx="1">
                  <c:v>0.26481532534798102</c:v>
                </c:pt>
                <c:pt idx="2">
                  <c:v>0.25445576747065701</c:v>
                </c:pt>
                <c:pt idx="3">
                  <c:v>0.23667279377130301</c:v>
                </c:pt>
                <c:pt idx="4">
                  <c:v>0.210677935870133</c:v>
                </c:pt>
                <c:pt idx="5">
                  <c:v>0.175425984596638</c:v>
                </c:pt>
                <c:pt idx="6">
                  <c:v>0.129760487594938</c:v>
                </c:pt>
                <c:pt idx="7">
                  <c:v>7.1645749031009703E-2</c:v>
                </c:pt>
                <c:pt idx="8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2A9-49CC-B223-6DB69E0E07AB}"/>
            </c:ext>
          </c:extLst>
        </c:ser>
        <c:ser>
          <c:idx val="2"/>
          <c:order val="2"/>
          <c:tx>
            <c:v>T=1-CN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1!$A$3:$A$11</c:f>
              <c:numCache>
                <c:formatCode>General</c:formatCode>
                <c:ptCount val="9"/>
                <c:pt idx="0">
                  <c:v>0</c:v>
                </c:pt>
                <c:pt idx="1">
                  <c:v>0.125</c:v>
                </c:pt>
                <c:pt idx="2">
                  <c:v>0.25</c:v>
                </c:pt>
                <c:pt idx="3">
                  <c:v>0.375</c:v>
                </c:pt>
                <c:pt idx="4">
                  <c:v>0.5</c:v>
                </c:pt>
                <c:pt idx="5">
                  <c:v>0.625</c:v>
                </c:pt>
                <c:pt idx="6">
                  <c:v>0.75</c:v>
                </c:pt>
                <c:pt idx="7">
                  <c:v>0.875</c:v>
                </c:pt>
                <c:pt idx="8">
                  <c:v>1</c:v>
                </c:pt>
              </c:numCache>
            </c:numRef>
          </c:cat>
          <c:val>
            <c:numRef>
              <c:f>Sheet1!$D$3:$D$11</c:f>
              <c:numCache>
                <c:formatCode>General</c:formatCode>
                <c:ptCount val="9"/>
                <c:pt idx="0">
                  <c:v>0.29332342733455702</c:v>
                </c:pt>
                <c:pt idx="1">
                  <c:v>0.289438438542166</c:v>
                </c:pt>
                <c:pt idx="2">
                  <c:v>0.27764593661048598</c:v>
                </c:pt>
                <c:pt idx="3">
                  <c:v>0.25753863406434002</c:v>
                </c:pt>
                <c:pt idx="4">
                  <c:v>0.22844516601305501</c:v>
                </c:pt>
                <c:pt idx="5">
                  <c:v>0.18939291950368001</c:v>
                </c:pt>
                <c:pt idx="6">
                  <c:v>0.139288106482894</c:v>
                </c:pt>
                <c:pt idx="7">
                  <c:v>7.6628244621136599E-2</c:v>
                </c:pt>
                <c:pt idx="8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2A9-49CC-B223-6DB69E0E07AB}"/>
            </c:ext>
          </c:extLst>
        </c:ser>
        <c:ser>
          <c:idx val="3"/>
          <c:order val="3"/>
          <c:tx>
            <c:v>T=1.25-CN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Sheet1!$A$3:$A$11</c:f>
              <c:numCache>
                <c:formatCode>General</c:formatCode>
                <c:ptCount val="9"/>
                <c:pt idx="0">
                  <c:v>0</c:v>
                </c:pt>
                <c:pt idx="1">
                  <c:v>0.125</c:v>
                </c:pt>
                <c:pt idx="2">
                  <c:v>0.25</c:v>
                </c:pt>
                <c:pt idx="3">
                  <c:v>0.375</c:v>
                </c:pt>
                <c:pt idx="4">
                  <c:v>0.5</c:v>
                </c:pt>
                <c:pt idx="5">
                  <c:v>0.625</c:v>
                </c:pt>
                <c:pt idx="6">
                  <c:v>0.75</c:v>
                </c:pt>
                <c:pt idx="7">
                  <c:v>0.875</c:v>
                </c:pt>
                <c:pt idx="8">
                  <c:v>1</c:v>
                </c:pt>
              </c:numCache>
            </c:numRef>
          </c:cat>
          <c:val>
            <c:numRef>
              <c:f>Sheet1!$E$3:$E$11</c:f>
              <c:numCache>
                <c:formatCode>General</c:formatCode>
                <c:ptCount val="9"/>
                <c:pt idx="0">
                  <c:v>0.29494198998545401</c:v>
                </c:pt>
                <c:pt idx="1">
                  <c:v>0.29102559385617799</c:v>
                </c:pt>
                <c:pt idx="2">
                  <c:v>0.27914191708199099</c:v>
                </c:pt>
                <c:pt idx="3">
                  <c:v>0.25888669444152002</c:v>
                </c:pt>
                <c:pt idx="4">
                  <c:v>0.22957895152274799</c:v>
                </c:pt>
                <c:pt idx="5">
                  <c:v>0.190314536153564</c:v>
                </c:pt>
                <c:pt idx="6">
                  <c:v>0.13987886005122899</c:v>
                </c:pt>
                <c:pt idx="7">
                  <c:v>7.6964558224149895E-2</c:v>
                </c:pt>
                <c:pt idx="8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2A9-49CC-B223-6DB69E0E07AB}"/>
            </c:ext>
          </c:extLst>
        </c:ser>
        <c:ser>
          <c:idx val="4"/>
          <c:order val="4"/>
          <c:tx>
            <c:v>T=0.25-BD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val>
            <c:numRef>
              <c:f>Sheet1!$B$17:$B$25</c:f>
              <c:numCache>
                <c:formatCode>General</c:formatCode>
                <c:ptCount val="9"/>
                <c:pt idx="0">
                  <c:v>0.18725408838229901</c:v>
                </c:pt>
                <c:pt idx="1">
                  <c:v>0.185354843945783</c:v>
                </c:pt>
                <c:pt idx="2">
                  <c:v>0.17946131782199901</c:v>
                </c:pt>
                <c:pt idx="3">
                  <c:v>0.168983851855081</c:v>
                </c:pt>
                <c:pt idx="4">
                  <c:v>0.15293481381420401</c:v>
                </c:pt>
                <c:pt idx="5">
                  <c:v>0.129930375216156</c:v>
                </c:pt>
                <c:pt idx="6">
                  <c:v>9.8209225880133394E-2</c:v>
                </c:pt>
                <c:pt idx="7">
                  <c:v>5.5679404942177303E-2</c:v>
                </c:pt>
                <c:pt idx="8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12A9-49CC-B223-6DB69E0E07AB}"/>
            </c:ext>
          </c:extLst>
        </c:ser>
        <c:ser>
          <c:idx val="5"/>
          <c:order val="5"/>
          <c:tx>
            <c:v>T=0.5-BD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val>
            <c:numRef>
              <c:f>Sheet1!$C$17:$C$25</c:f>
              <c:numCache>
                <c:formatCode>General</c:formatCode>
                <c:ptCount val="9"/>
                <c:pt idx="0">
                  <c:v>0.25951703127319098</c:v>
                </c:pt>
                <c:pt idx="1">
                  <c:v>0.25628065057169502</c:v>
                </c:pt>
                <c:pt idx="2">
                  <c:v>0.246410355408586</c:v>
                </c:pt>
                <c:pt idx="3">
                  <c:v>0.22942423956057301</c:v>
                </c:pt>
                <c:pt idx="4">
                  <c:v>0.20452553135835899</c:v>
                </c:pt>
                <c:pt idx="5">
                  <c:v>0.17061625675237699</c:v>
                </c:pt>
                <c:pt idx="6">
                  <c:v>0.12632347461723001</c:v>
                </c:pt>
                <c:pt idx="7">
                  <c:v>7.0042612892416894E-2</c:v>
                </c:pt>
                <c:pt idx="8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12A9-49CC-B223-6DB69E0E07AB}"/>
            </c:ext>
          </c:extLst>
        </c:ser>
        <c:ser>
          <c:idx val="6"/>
          <c:order val="6"/>
          <c:tx>
            <c:v>T=1-BD</c:v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Sheet1!$D$17:$D$25</c:f>
              <c:numCache>
                <c:formatCode>General</c:formatCode>
                <c:ptCount val="9"/>
                <c:pt idx="0">
                  <c:v>0.29164453374809202</c:v>
                </c:pt>
                <c:pt idx="1">
                  <c:v>0.28779174560740001</c:v>
                </c:pt>
                <c:pt idx="2">
                  <c:v>0.276095608774998</c:v>
                </c:pt>
                <c:pt idx="3">
                  <c:v>0.256143563804552</c:v>
                </c:pt>
                <c:pt idx="4">
                  <c:v>0.22725176244178</c:v>
                </c:pt>
                <c:pt idx="5">
                  <c:v>0.188474746461227</c:v>
                </c:pt>
                <c:pt idx="6">
                  <c:v>0.13862613773014201</c:v>
                </c:pt>
                <c:pt idx="7">
                  <c:v>7.6314974561447396E-2</c:v>
                </c:pt>
                <c:pt idx="8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12A9-49CC-B223-6DB69E0E07AB}"/>
            </c:ext>
          </c:extLst>
        </c:ser>
        <c:ser>
          <c:idx val="7"/>
          <c:order val="7"/>
          <c:tx>
            <c:v>T=1.25-BD</c:v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Sheet1!$E$17:$E$25</c:f>
              <c:numCache>
                <c:formatCode>General</c:formatCode>
                <c:ptCount val="9"/>
                <c:pt idx="0">
                  <c:v>0.29428915285122897</c:v>
                </c:pt>
                <c:pt idx="1">
                  <c:v>0.29038554934844601</c:v>
                </c:pt>
                <c:pt idx="2">
                  <c:v>0.27853891915055901</c:v>
                </c:pt>
                <c:pt idx="3">
                  <c:v>0.25834248596030901</c:v>
                </c:pt>
                <c:pt idx="4">
                  <c:v>0.229121792933972</c:v>
                </c:pt>
                <c:pt idx="5">
                  <c:v>0.18994402070979199</c:v>
                </c:pt>
                <c:pt idx="6">
                  <c:v>0.139638191854555</c:v>
                </c:pt>
                <c:pt idx="7">
                  <c:v>7.6830915422869905E-2</c:v>
                </c:pt>
                <c:pt idx="8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12A9-49CC-B223-6DB69E0E07A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53068448"/>
        <c:axId val="753067744"/>
      </c:lineChart>
      <c:catAx>
        <c:axId val="7530684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X coordin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53067744"/>
        <c:crosses val="autoZero"/>
        <c:auto val="1"/>
        <c:lblAlgn val="ctr"/>
        <c:lblOffset val="100"/>
        <c:noMultiLvlLbl val="0"/>
      </c:catAx>
      <c:valAx>
        <c:axId val="753067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530684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  <a:prstDash val="sysDash"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u="none" strike="noStrike" baseline="0"/>
              <a:t>Evolution of the center deflection u(0, 0, t) of the membrane.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AM (Linear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2:$A$51</c:f>
              <c:numCache>
                <c:formatCode>General</c:formatCode>
                <c:ptCount val="5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  <c:pt idx="10">
                  <c:v>1.1000000000000001</c:v>
                </c:pt>
                <c:pt idx="11">
                  <c:v>1.2</c:v>
                </c:pt>
                <c:pt idx="12">
                  <c:v>1.3</c:v>
                </c:pt>
                <c:pt idx="13">
                  <c:v>1.4</c:v>
                </c:pt>
                <c:pt idx="14">
                  <c:v>1.5</c:v>
                </c:pt>
                <c:pt idx="15">
                  <c:v>1.6</c:v>
                </c:pt>
                <c:pt idx="16">
                  <c:v>1.7</c:v>
                </c:pt>
                <c:pt idx="17">
                  <c:v>1.8</c:v>
                </c:pt>
                <c:pt idx="18">
                  <c:v>1.9</c:v>
                </c:pt>
                <c:pt idx="19">
                  <c:v>2</c:v>
                </c:pt>
                <c:pt idx="20">
                  <c:v>2.1</c:v>
                </c:pt>
                <c:pt idx="21">
                  <c:v>2.2000000000000002</c:v>
                </c:pt>
                <c:pt idx="22">
                  <c:v>2.2999999999999998</c:v>
                </c:pt>
                <c:pt idx="23">
                  <c:v>2.4</c:v>
                </c:pt>
                <c:pt idx="24">
                  <c:v>2.5</c:v>
                </c:pt>
                <c:pt idx="25">
                  <c:v>2.6</c:v>
                </c:pt>
                <c:pt idx="26">
                  <c:v>2.7</c:v>
                </c:pt>
                <c:pt idx="27">
                  <c:v>2.8</c:v>
                </c:pt>
                <c:pt idx="28">
                  <c:v>2.9</c:v>
                </c:pt>
                <c:pt idx="29">
                  <c:v>3</c:v>
                </c:pt>
                <c:pt idx="30">
                  <c:v>3.1</c:v>
                </c:pt>
                <c:pt idx="31">
                  <c:v>3.2</c:v>
                </c:pt>
                <c:pt idx="32">
                  <c:v>3.3</c:v>
                </c:pt>
                <c:pt idx="33">
                  <c:v>3.4</c:v>
                </c:pt>
                <c:pt idx="34">
                  <c:v>3.5</c:v>
                </c:pt>
                <c:pt idx="35">
                  <c:v>3.6</c:v>
                </c:pt>
                <c:pt idx="36">
                  <c:v>3.7</c:v>
                </c:pt>
                <c:pt idx="37">
                  <c:v>3.8</c:v>
                </c:pt>
                <c:pt idx="38">
                  <c:v>3.9</c:v>
                </c:pt>
                <c:pt idx="39">
                  <c:v>4</c:v>
                </c:pt>
                <c:pt idx="40">
                  <c:v>4.0999999999999996</c:v>
                </c:pt>
                <c:pt idx="41">
                  <c:v>4.2</c:v>
                </c:pt>
                <c:pt idx="42">
                  <c:v>4.3</c:v>
                </c:pt>
                <c:pt idx="43">
                  <c:v>4.4000000000000004</c:v>
                </c:pt>
                <c:pt idx="44">
                  <c:v>4.5</c:v>
                </c:pt>
                <c:pt idx="45">
                  <c:v>4.5999999999999996</c:v>
                </c:pt>
                <c:pt idx="46">
                  <c:v>4.7</c:v>
                </c:pt>
                <c:pt idx="47">
                  <c:v>4.8</c:v>
                </c:pt>
                <c:pt idx="48">
                  <c:v>4.9000000000000004</c:v>
                </c:pt>
                <c:pt idx="49">
                  <c:v>5</c:v>
                </c:pt>
              </c:numCache>
            </c:numRef>
          </c:xVal>
          <c:yVal>
            <c:numRef>
              <c:f>Sheet1!$B$2:$B$51</c:f>
              <c:numCache>
                <c:formatCode>General</c:formatCode>
                <c:ptCount val="50"/>
                <c:pt idx="0">
                  <c:v>2.5000000006090602E-3</c:v>
                </c:pt>
                <c:pt idx="1">
                  <c:v>1.25000000022297E-2</c:v>
                </c:pt>
                <c:pt idx="2">
                  <c:v>3.2500000006407001E-2</c:v>
                </c:pt>
                <c:pt idx="3">
                  <c:v>6.2500000028316002E-2</c:v>
                </c:pt>
                <c:pt idx="4">
                  <c:v>0.10249999991001001</c:v>
                </c:pt>
                <c:pt idx="5">
                  <c:v>0.152500020575525</c:v>
                </c:pt>
                <c:pt idx="6">
                  <c:v>0.21249915124489899</c:v>
                </c:pt>
                <c:pt idx="7">
                  <c:v>0.28252010164415797</c:v>
                </c:pt>
                <c:pt idx="8">
                  <c:v>0.36239404411429799</c:v>
                </c:pt>
                <c:pt idx="9">
                  <c:v>0.450051746258609</c:v>
                </c:pt>
                <c:pt idx="10">
                  <c:v>0.53780175101680405</c:v>
                </c:pt>
                <c:pt idx="11">
                  <c:v>0.61099841979268099</c:v>
                </c:pt>
                <c:pt idx="12">
                  <c:v>0.65500499450883598</c:v>
                </c:pt>
                <c:pt idx="13">
                  <c:v>0.66557612565287105</c:v>
                </c:pt>
                <c:pt idx="14">
                  <c:v>0.64919864163905505</c:v>
                </c:pt>
                <c:pt idx="15">
                  <c:v>0.61333793759463895</c:v>
                </c:pt>
                <c:pt idx="16">
                  <c:v>0.56234577648917805</c:v>
                </c:pt>
                <c:pt idx="17">
                  <c:v>0.50250579306001397</c:v>
                </c:pt>
                <c:pt idx="18">
                  <c:v>0.44190349347873797</c:v>
                </c:pt>
                <c:pt idx="19">
                  <c:v>0.38325836612648501</c:v>
                </c:pt>
                <c:pt idx="20">
                  <c:v>0.32429645713155397</c:v>
                </c:pt>
                <c:pt idx="21">
                  <c:v>0.26551207462696103</c:v>
                </c:pt>
                <c:pt idx="22">
                  <c:v>0.21050281995699399</c:v>
                </c:pt>
                <c:pt idx="23">
                  <c:v>0.16010293140232601</c:v>
                </c:pt>
                <c:pt idx="24">
                  <c:v>0.113113377347281</c:v>
                </c:pt>
                <c:pt idx="25">
                  <c:v>7.0637743573831596E-2</c:v>
                </c:pt>
                <c:pt idx="26">
                  <c:v>3.4346302550825103E-2</c:v>
                </c:pt>
                <c:pt idx="27">
                  <c:v>3.8316221936530799E-3</c:v>
                </c:pt>
                <c:pt idx="28">
                  <c:v>-2.0430214392370399E-2</c:v>
                </c:pt>
                <c:pt idx="29">
                  <c:v>-3.4807347341781203E-2</c:v>
                </c:pt>
                <c:pt idx="30">
                  <c:v>-3.3877979060721403E-2</c:v>
                </c:pt>
                <c:pt idx="31">
                  <c:v>-1.0211628847130999E-2</c:v>
                </c:pt>
                <c:pt idx="32">
                  <c:v>4.4059300314971697E-2</c:v>
                </c:pt>
                <c:pt idx="33">
                  <c:v>0.12859596348331001</c:v>
                </c:pt>
                <c:pt idx="34">
                  <c:v>0.22942418951332899</c:v>
                </c:pt>
                <c:pt idx="35">
                  <c:v>0.32687375333699498</c:v>
                </c:pt>
                <c:pt idx="36">
                  <c:v>0.40843946441550599</c:v>
                </c:pt>
                <c:pt idx="37">
                  <c:v>0.47373365460017203</c:v>
                </c:pt>
                <c:pt idx="38">
                  <c:v>0.52860178641009203</c:v>
                </c:pt>
                <c:pt idx="39">
                  <c:v>0.57424506415590104</c:v>
                </c:pt>
                <c:pt idx="40">
                  <c:v>0.60431366744780202</c:v>
                </c:pt>
                <c:pt idx="41">
                  <c:v>0.61456970664433896</c:v>
                </c:pt>
                <c:pt idx="42">
                  <c:v>0.60868862011234703</c:v>
                </c:pt>
                <c:pt idx="43">
                  <c:v>0.59068762703146105</c:v>
                </c:pt>
                <c:pt idx="44">
                  <c:v>0.560223431769172</c:v>
                </c:pt>
                <c:pt idx="45">
                  <c:v>0.51885633841394196</c:v>
                </c:pt>
                <c:pt idx="46">
                  <c:v>0.47254814553510499</c:v>
                </c:pt>
                <c:pt idx="47">
                  <c:v>0.425829536925804</c:v>
                </c:pt>
                <c:pt idx="48">
                  <c:v>0.379084104558636</c:v>
                </c:pt>
                <c:pt idx="49">
                  <c:v>0.330798918585117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DD5-4BDB-B185-9270B140F89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LAM (DT = 0.1)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A$2:$A$51</c:f>
              <c:numCache>
                <c:formatCode>General</c:formatCode>
                <c:ptCount val="5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  <c:pt idx="10">
                  <c:v>1.1000000000000001</c:v>
                </c:pt>
                <c:pt idx="11">
                  <c:v>1.2</c:v>
                </c:pt>
                <c:pt idx="12">
                  <c:v>1.3</c:v>
                </c:pt>
                <c:pt idx="13">
                  <c:v>1.4</c:v>
                </c:pt>
                <c:pt idx="14">
                  <c:v>1.5</c:v>
                </c:pt>
                <c:pt idx="15">
                  <c:v>1.6</c:v>
                </c:pt>
                <c:pt idx="16">
                  <c:v>1.7</c:v>
                </c:pt>
                <c:pt idx="17">
                  <c:v>1.8</c:v>
                </c:pt>
                <c:pt idx="18">
                  <c:v>1.9</c:v>
                </c:pt>
                <c:pt idx="19">
                  <c:v>2</c:v>
                </c:pt>
                <c:pt idx="20">
                  <c:v>2.1</c:v>
                </c:pt>
                <c:pt idx="21">
                  <c:v>2.2000000000000002</c:v>
                </c:pt>
                <c:pt idx="22">
                  <c:v>2.2999999999999998</c:v>
                </c:pt>
                <c:pt idx="23">
                  <c:v>2.4</c:v>
                </c:pt>
                <c:pt idx="24">
                  <c:v>2.5</c:v>
                </c:pt>
                <c:pt idx="25">
                  <c:v>2.6</c:v>
                </c:pt>
                <c:pt idx="26">
                  <c:v>2.7</c:v>
                </c:pt>
                <c:pt idx="27">
                  <c:v>2.8</c:v>
                </c:pt>
                <c:pt idx="28">
                  <c:v>2.9</c:v>
                </c:pt>
                <c:pt idx="29">
                  <c:v>3</c:v>
                </c:pt>
                <c:pt idx="30">
                  <c:v>3.1</c:v>
                </c:pt>
                <c:pt idx="31">
                  <c:v>3.2</c:v>
                </c:pt>
                <c:pt idx="32">
                  <c:v>3.3</c:v>
                </c:pt>
                <c:pt idx="33">
                  <c:v>3.4</c:v>
                </c:pt>
                <c:pt idx="34">
                  <c:v>3.5</c:v>
                </c:pt>
                <c:pt idx="35">
                  <c:v>3.6</c:v>
                </c:pt>
                <c:pt idx="36">
                  <c:v>3.7</c:v>
                </c:pt>
                <c:pt idx="37">
                  <c:v>3.8</c:v>
                </c:pt>
                <c:pt idx="38">
                  <c:v>3.9</c:v>
                </c:pt>
                <c:pt idx="39">
                  <c:v>4</c:v>
                </c:pt>
                <c:pt idx="40">
                  <c:v>4.0999999999999996</c:v>
                </c:pt>
                <c:pt idx="41">
                  <c:v>4.2</c:v>
                </c:pt>
                <c:pt idx="42">
                  <c:v>4.3</c:v>
                </c:pt>
                <c:pt idx="43">
                  <c:v>4.4000000000000004</c:v>
                </c:pt>
                <c:pt idx="44">
                  <c:v>4.5</c:v>
                </c:pt>
                <c:pt idx="45">
                  <c:v>4.5999999999999996</c:v>
                </c:pt>
                <c:pt idx="46">
                  <c:v>4.7</c:v>
                </c:pt>
                <c:pt idx="47">
                  <c:v>4.8</c:v>
                </c:pt>
                <c:pt idx="48">
                  <c:v>4.9000000000000004</c:v>
                </c:pt>
                <c:pt idx="49">
                  <c:v>5</c:v>
                </c:pt>
              </c:numCache>
            </c:numRef>
          </c:xVal>
          <c:yVal>
            <c:numRef>
              <c:f>Sheet1!$C$2:$C$51</c:f>
              <c:numCache>
                <c:formatCode>General</c:formatCode>
                <c:ptCount val="50"/>
                <c:pt idx="0">
                  <c:v>1.6666666639099899E-3</c:v>
                </c:pt>
                <c:pt idx="1">
                  <c:v>1.1666666962544699E-2</c:v>
                </c:pt>
                <c:pt idx="2">
                  <c:v>3.1666655393087599E-2</c:v>
                </c:pt>
                <c:pt idx="3">
                  <c:v>6.1666899954324297E-2</c:v>
                </c:pt>
                <c:pt idx="4">
                  <c:v>0.101663975395512</c:v>
                </c:pt>
                <c:pt idx="5">
                  <c:v>0.151681464419964</c:v>
                </c:pt>
                <c:pt idx="6">
                  <c:v>0.211670679250721</c:v>
                </c:pt>
                <c:pt idx="7">
                  <c:v>0.28123893202434502</c:v>
                </c:pt>
                <c:pt idx="8">
                  <c:v>0.36260552005822999</c:v>
                </c:pt>
                <c:pt idx="9">
                  <c:v>0.45652131596513801</c:v>
                </c:pt>
                <c:pt idx="10">
                  <c:v>0.54814989513810297</c:v>
                </c:pt>
                <c:pt idx="11">
                  <c:v>0.61605228765180498</c:v>
                </c:pt>
                <c:pt idx="12">
                  <c:v>0.65463506055218601</c:v>
                </c:pt>
                <c:pt idx="13">
                  <c:v>0.66580473874137902</c:v>
                </c:pt>
                <c:pt idx="14">
                  <c:v>0.64816129277779999</c:v>
                </c:pt>
                <c:pt idx="15">
                  <c:v>0.60793496244335299</c:v>
                </c:pt>
                <c:pt idx="16">
                  <c:v>0.55776956356511698</c:v>
                </c:pt>
                <c:pt idx="17">
                  <c:v>0.50230073750049198</c:v>
                </c:pt>
                <c:pt idx="18">
                  <c:v>0.43965720748106801</c:v>
                </c:pt>
                <c:pt idx="19">
                  <c:v>0.38715472230832199</c:v>
                </c:pt>
                <c:pt idx="20">
                  <c:v>0.31220358098904899</c:v>
                </c:pt>
                <c:pt idx="21">
                  <c:v>0.284074789793682</c:v>
                </c:pt>
                <c:pt idx="22">
                  <c:v>0.17395626512812501</c:v>
                </c:pt>
                <c:pt idx="23">
                  <c:v>0.2249930088123</c:v>
                </c:pt>
                <c:pt idx="24">
                  <c:v>-7.7737526700844498E-3</c:v>
                </c:pt>
                <c:pt idx="25">
                  <c:v>0.28332423457560701</c:v>
                </c:pt>
                <c:pt idx="26">
                  <c:v>-0.34218026302924698</c:v>
                </c:pt>
                <c:pt idx="27">
                  <c:v>0.665299180689556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DD5-4BDB-B185-9270B140F897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LAM (DT = 0.05)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A$2:$A$51</c:f>
              <c:numCache>
                <c:formatCode>General</c:formatCode>
                <c:ptCount val="5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  <c:pt idx="10">
                  <c:v>1.1000000000000001</c:v>
                </c:pt>
                <c:pt idx="11">
                  <c:v>1.2</c:v>
                </c:pt>
                <c:pt idx="12">
                  <c:v>1.3</c:v>
                </c:pt>
                <c:pt idx="13">
                  <c:v>1.4</c:v>
                </c:pt>
                <c:pt idx="14">
                  <c:v>1.5</c:v>
                </c:pt>
                <c:pt idx="15">
                  <c:v>1.6</c:v>
                </c:pt>
                <c:pt idx="16">
                  <c:v>1.7</c:v>
                </c:pt>
                <c:pt idx="17">
                  <c:v>1.8</c:v>
                </c:pt>
                <c:pt idx="18">
                  <c:v>1.9</c:v>
                </c:pt>
                <c:pt idx="19">
                  <c:v>2</c:v>
                </c:pt>
                <c:pt idx="20">
                  <c:v>2.1</c:v>
                </c:pt>
                <c:pt idx="21">
                  <c:v>2.2000000000000002</c:v>
                </c:pt>
                <c:pt idx="22">
                  <c:v>2.2999999999999998</c:v>
                </c:pt>
                <c:pt idx="23">
                  <c:v>2.4</c:v>
                </c:pt>
                <c:pt idx="24">
                  <c:v>2.5</c:v>
                </c:pt>
                <c:pt idx="25">
                  <c:v>2.6</c:v>
                </c:pt>
                <c:pt idx="26">
                  <c:v>2.7</c:v>
                </c:pt>
                <c:pt idx="27">
                  <c:v>2.8</c:v>
                </c:pt>
                <c:pt idx="28">
                  <c:v>2.9</c:v>
                </c:pt>
                <c:pt idx="29">
                  <c:v>3</c:v>
                </c:pt>
                <c:pt idx="30">
                  <c:v>3.1</c:v>
                </c:pt>
                <c:pt idx="31">
                  <c:v>3.2</c:v>
                </c:pt>
                <c:pt idx="32">
                  <c:v>3.3</c:v>
                </c:pt>
                <c:pt idx="33">
                  <c:v>3.4</c:v>
                </c:pt>
                <c:pt idx="34">
                  <c:v>3.5</c:v>
                </c:pt>
                <c:pt idx="35">
                  <c:v>3.6</c:v>
                </c:pt>
                <c:pt idx="36">
                  <c:v>3.7</c:v>
                </c:pt>
                <c:pt idx="37">
                  <c:v>3.8</c:v>
                </c:pt>
                <c:pt idx="38">
                  <c:v>3.9</c:v>
                </c:pt>
                <c:pt idx="39">
                  <c:v>4</c:v>
                </c:pt>
                <c:pt idx="40">
                  <c:v>4.0999999999999996</c:v>
                </c:pt>
                <c:pt idx="41">
                  <c:v>4.2</c:v>
                </c:pt>
                <c:pt idx="42">
                  <c:v>4.3</c:v>
                </c:pt>
                <c:pt idx="43">
                  <c:v>4.4000000000000004</c:v>
                </c:pt>
                <c:pt idx="44">
                  <c:v>4.5</c:v>
                </c:pt>
                <c:pt idx="45">
                  <c:v>4.5999999999999996</c:v>
                </c:pt>
                <c:pt idx="46">
                  <c:v>4.7</c:v>
                </c:pt>
                <c:pt idx="47">
                  <c:v>4.8</c:v>
                </c:pt>
                <c:pt idx="48">
                  <c:v>4.9000000000000004</c:v>
                </c:pt>
                <c:pt idx="49">
                  <c:v>5</c:v>
                </c:pt>
              </c:numCache>
            </c:numRef>
          </c:xVal>
          <c:yVal>
            <c:numRef>
              <c:f>Sheet1!$D$2:$D$51</c:f>
              <c:numCache>
                <c:formatCode>General</c:formatCode>
                <c:ptCount val="50"/>
                <c:pt idx="0">
                  <c:v>2.9166985216488202E-3</c:v>
                </c:pt>
                <c:pt idx="1">
                  <c:v>1.5415955661921501E-2</c:v>
                </c:pt>
                <c:pt idx="2">
                  <c:v>3.7921781421121598E-2</c:v>
                </c:pt>
                <c:pt idx="3">
                  <c:v>7.0395091010005406E-2</c:v>
                </c:pt>
                <c:pt idx="4">
                  <c:v>0.112929148384805</c:v>
                </c:pt>
                <c:pt idx="5">
                  <c:v>0.16574331982266399</c:v>
                </c:pt>
                <c:pt idx="6">
                  <c:v>0.22689512963419101</c:v>
                </c:pt>
                <c:pt idx="7">
                  <c:v>0.29891873638452798</c:v>
                </c:pt>
                <c:pt idx="8">
                  <c:v>0.38962371028388398</c:v>
                </c:pt>
                <c:pt idx="9">
                  <c:v>0.48759376461225401</c:v>
                </c:pt>
                <c:pt idx="10">
                  <c:v>0.57006781428122399</c:v>
                </c:pt>
                <c:pt idx="11">
                  <c:v>0.63006377645350697</c:v>
                </c:pt>
                <c:pt idx="12">
                  <c:v>0.66191753019390498</c:v>
                </c:pt>
                <c:pt idx="13">
                  <c:v>0.66078418588649401</c:v>
                </c:pt>
                <c:pt idx="14">
                  <c:v>0.63590277681213103</c:v>
                </c:pt>
                <c:pt idx="15">
                  <c:v>0.59393612608958202</c:v>
                </c:pt>
                <c:pt idx="16">
                  <c:v>0.54241328701108504</c:v>
                </c:pt>
                <c:pt idx="17">
                  <c:v>0.48577561824549298</c:v>
                </c:pt>
                <c:pt idx="18">
                  <c:v>0.425994960928957</c:v>
                </c:pt>
                <c:pt idx="19">
                  <c:v>0.366054657970801</c:v>
                </c:pt>
                <c:pt idx="20">
                  <c:v>0.30688821453726101</c:v>
                </c:pt>
                <c:pt idx="21">
                  <c:v>0.25109794549058301</c:v>
                </c:pt>
                <c:pt idx="22">
                  <c:v>0.19590778218885299</c:v>
                </c:pt>
                <c:pt idx="23">
                  <c:v>0.14266921516560799</c:v>
                </c:pt>
                <c:pt idx="24">
                  <c:v>0.101360996001088</c:v>
                </c:pt>
                <c:pt idx="25">
                  <c:v>6.9268970049883805E-2</c:v>
                </c:pt>
                <c:pt idx="26">
                  <c:v>2.8920009434359701E-2</c:v>
                </c:pt>
                <c:pt idx="27">
                  <c:v>-1.96257602951047E-2</c:v>
                </c:pt>
                <c:pt idx="28">
                  <c:v>-5.5260812134877303E-2</c:v>
                </c:pt>
                <c:pt idx="29">
                  <c:v>-6.24925118916159E-2</c:v>
                </c:pt>
                <c:pt idx="30">
                  <c:v>-3.57968128253058E-2</c:v>
                </c:pt>
                <c:pt idx="31">
                  <c:v>2.0703325839064202E-2</c:v>
                </c:pt>
                <c:pt idx="32">
                  <c:v>9.5725004278939402E-2</c:v>
                </c:pt>
                <c:pt idx="33">
                  <c:v>0.181419608667483</c:v>
                </c:pt>
                <c:pt idx="34">
                  <c:v>0.26950926069210501</c:v>
                </c:pt>
                <c:pt idx="35">
                  <c:v>0.35309526781800199</c:v>
                </c:pt>
                <c:pt idx="36">
                  <c:v>0.429825331615869</c:v>
                </c:pt>
                <c:pt idx="37">
                  <c:v>0.49730759232191801</c:v>
                </c:pt>
                <c:pt idx="38">
                  <c:v>0.55072283557229995</c:v>
                </c:pt>
                <c:pt idx="39">
                  <c:v>0.58530581521489899</c:v>
                </c:pt>
                <c:pt idx="40">
                  <c:v>0.60881385164109303</c:v>
                </c:pt>
                <c:pt idx="41">
                  <c:v>0.61928960555534096</c:v>
                </c:pt>
                <c:pt idx="42">
                  <c:v>0.60035046164608896</c:v>
                </c:pt>
                <c:pt idx="43">
                  <c:v>0.56253939627754801</c:v>
                </c:pt>
                <c:pt idx="44">
                  <c:v>0.52743500586668302</c:v>
                </c:pt>
                <c:pt idx="45">
                  <c:v>0.497675382164734</c:v>
                </c:pt>
                <c:pt idx="46">
                  <c:v>0.471489568130457</c:v>
                </c:pt>
                <c:pt idx="47">
                  <c:v>0.43891913595658799</c:v>
                </c:pt>
                <c:pt idx="48">
                  <c:v>0.38921122029719801</c:v>
                </c:pt>
                <c:pt idx="49">
                  <c:v>0.323029908989214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DD5-4BDB-B185-9270B140F89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37649344"/>
        <c:axId val="737653216"/>
      </c:scatterChart>
      <c:valAx>
        <c:axId val="73764934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,</a:t>
                </a:r>
                <a:r>
                  <a:rPr lang="en-US" baseline="0"/>
                  <a:t> t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7653216"/>
        <c:crosses val="autoZero"/>
        <c:crossBetween val="midCat"/>
      </c:valAx>
      <c:valAx>
        <c:axId val="7376532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isplacement</a:t>
                </a:r>
                <a:r>
                  <a:rPr lang="en-US" baseline="0"/>
                  <a:t> u(0,0,t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764934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AM</a:t>
            </a:r>
            <a:r>
              <a:rPr lang="en-US" baseline="0"/>
              <a:t> Scheme Linear vs Nonlinear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Linear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2:$A$51</c:f>
              <c:numCache>
                <c:formatCode>General</c:formatCode>
                <c:ptCount val="5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  <c:pt idx="10">
                  <c:v>1.1000000000000001</c:v>
                </c:pt>
                <c:pt idx="11">
                  <c:v>1.2</c:v>
                </c:pt>
                <c:pt idx="12">
                  <c:v>1.3</c:v>
                </c:pt>
                <c:pt idx="13">
                  <c:v>1.4</c:v>
                </c:pt>
                <c:pt idx="14">
                  <c:v>1.5</c:v>
                </c:pt>
                <c:pt idx="15">
                  <c:v>1.6</c:v>
                </c:pt>
                <c:pt idx="16">
                  <c:v>1.7</c:v>
                </c:pt>
                <c:pt idx="17">
                  <c:v>1.8</c:v>
                </c:pt>
                <c:pt idx="18">
                  <c:v>1.9</c:v>
                </c:pt>
                <c:pt idx="19">
                  <c:v>2</c:v>
                </c:pt>
                <c:pt idx="20">
                  <c:v>2.1</c:v>
                </c:pt>
                <c:pt idx="21">
                  <c:v>2.2000000000000002</c:v>
                </c:pt>
                <c:pt idx="22">
                  <c:v>2.2999999999999998</c:v>
                </c:pt>
                <c:pt idx="23">
                  <c:v>2.4</c:v>
                </c:pt>
                <c:pt idx="24">
                  <c:v>2.5</c:v>
                </c:pt>
                <c:pt idx="25">
                  <c:v>2.6</c:v>
                </c:pt>
                <c:pt idx="26">
                  <c:v>2.7</c:v>
                </c:pt>
                <c:pt idx="27">
                  <c:v>2.8</c:v>
                </c:pt>
                <c:pt idx="28">
                  <c:v>2.9</c:v>
                </c:pt>
                <c:pt idx="29">
                  <c:v>3</c:v>
                </c:pt>
                <c:pt idx="30">
                  <c:v>3.1</c:v>
                </c:pt>
                <c:pt idx="31">
                  <c:v>3.2</c:v>
                </c:pt>
                <c:pt idx="32">
                  <c:v>3.3</c:v>
                </c:pt>
                <c:pt idx="33">
                  <c:v>3.4</c:v>
                </c:pt>
                <c:pt idx="34">
                  <c:v>3.5</c:v>
                </c:pt>
                <c:pt idx="35">
                  <c:v>3.6</c:v>
                </c:pt>
                <c:pt idx="36">
                  <c:v>3.7</c:v>
                </c:pt>
                <c:pt idx="37">
                  <c:v>3.8</c:v>
                </c:pt>
                <c:pt idx="38">
                  <c:v>3.9</c:v>
                </c:pt>
                <c:pt idx="39">
                  <c:v>4</c:v>
                </c:pt>
                <c:pt idx="40">
                  <c:v>4.0999999999999996</c:v>
                </c:pt>
                <c:pt idx="41">
                  <c:v>4.2</c:v>
                </c:pt>
                <c:pt idx="42">
                  <c:v>4.3</c:v>
                </c:pt>
                <c:pt idx="43">
                  <c:v>4.4000000000000004</c:v>
                </c:pt>
                <c:pt idx="44">
                  <c:v>4.5</c:v>
                </c:pt>
                <c:pt idx="45">
                  <c:v>4.5999999999999996</c:v>
                </c:pt>
                <c:pt idx="46">
                  <c:v>4.7</c:v>
                </c:pt>
                <c:pt idx="47">
                  <c:v>4.8</c:v>
                </c:pt>
                <c:pt idx="48">
                  <c:v>4.9000000000000004</c:v>
                </c:pt>
                <c:pt idx="49">
                  <c:v>5</c:v>
                </c:pt>
              </c:numCache>
            </c:numRef>
          </c:xVal>
          <c:yVal>
            <c:numRef>
              <c:f>Sheet1!$B$2:$B$51</c:f>
              <c:numCache>
                <c:formatCode>General</c:formatCode>
                <c:ptCount val="50"/>
                <c:pt idx="0">
                  <c:v>2.5000000006090602E-3</c:v>
                </c:pt>
                <c:pt idx="1">
                  <c:v>1.25000000022297E-2</c:v>
                </c:pt>
                <c:pt idx="2">
                  <c:v>3.2500000006407001E-2</c:v>
                </c:pt>
                <c:pt idx="3">
                  <c:v>6.2500000028316002E-2</c:v>
                </c:pt>
                <c:pt idx="4">
                  <c:v>0.10249999991001001</c:v>
                </c:pt>
                <c:pt idx="5">
                  <c:v>0.152500020575525</c:v>
                </c:pt>
                <c:pt idx="6">
                  <c:v>0.21249915124489899</c:v>
                </c:pt>
                <c:pt idx="7">
                  <c:v>0.28252010164415797</c:v>
                </c:pt>
                <c:pt idx="8">
                  <c:v>0.36239404411429799</c:v>
                </c:pt>
                <c:pt idx="9">
                  <c:v>0.450051746258609</c:v>
                </c:pt>
                <c:pt idx="10">
                  <c:v>0.53780175101680405</c:v>
                </c:pt>
                <c:pt idx="11">
                  <c:v>0.61099841979268099</c:v>
                </c:pt>
                <c:pt idx="12">
                  <c:v>0.65500499450883598</c:v>
                </c:pt>
                <c:pt idx="13">
                  <c:v>0.66557612565287105</c:v>
                </c:pt>
                <c:pt idx="14">
                  <c:v>0.64919864163905505</c:v>
                </c:pt>
                <c:pt idx="15">
                  <c:v>0.61333793759463895</c:v>
                </c:pt>
                <c:pt idx="16">
                  <c:v>0.56234577648917805</c:v>
                </c:pt>
                <c:pt idx="17">
                  <c:v>0.50250579306001397</c:v>
                </c:pt>
                <c:pt idx="18">
                  <c:v>0.44190349347873797</c:v>
                </c:pt>
                <c:pt idx="19">
                  <c:v>0.38325836612648501</c:v>
                </c:pt>
                <c:pt idx="20">
                  <c:v>0.32429645713155397</c:v>
                </c:pt>
                <c:pt idx="21">
                  <c:v>0.26551207462696103</c:v>
                </c:pt>
                <c:pt idx="22">
                  <c:v>0.21050281995699399</c:v>
                </c:pt>
                <c:pt idx="23">
                  <c:v>0.16010293140232601</c:v>
                </c:pt>
                <c:pt idx="24">
                  <c:v>0.113113377347281</c:v>
                </c:pt>
                <c:pt idx="25">
                  <c:v>7.0637743573831596E-2</c:v>
                </c:pt>
                <c:pt idx="26">
                  <c:v>3.4346302550825103E-2</c:v>
                </c:pt>
                <c:pt idx="27">
                  <c:v>3.8316221936530799E-3</c:v>
                </c:pt>
                <c:pt idx="28">
                  <c:v>-2.0430214392370399E-2</c:v>
                </c:pt>
                <c:pt idx="29">
                  <c:v>-3.4807347341781203E-2</c:v>
                </c:pt>
                <c:pt idx="30">
                  <c:v>-3.3877979060721403E-2</c:v>
                </c:pt>
                <c:pt idx="31">
                  <c:v>-1.0211628847130999E-2</c:v>
                </c:pt>
                <c:pt idx="32">
                  <c:v>4.4059300314971697E-2</c:v>
                </c:pt>
                <c:pt idx="33">
                  <c:v>0.12859596348331001</c:v>
                </c:pt>
                <c:pt idx="34">
                  <c:v>0.22942418951332899</c:v>
                </c:pt>
                <c:pt idx="35">
                  <c:v>0.32687375333699498</c:v>
                </c:pt>
                <c:pt idx="36">
                  <c:v>0.40843946441550599</c:v>
                </c:pt>
                <c:pt idx="37">
                  <c:v>0.47373365460017203</c:v>
                </c:pt>
                <c:pt idx="38">
                  <c:v>0.52860178641009203</c:v>
                </c:pt>
                <c:pt idx="39">
                  <c:v>0.57424506415590104</c:v>
                </c:pt>
                <c:pt idx="40">
                  <c:v>0.60431366744780202</c:v>
                </c:pt>
                <c:pt idx="41">
                  <c:v>0.61456970664433896</c:v>
                </c:pt>
                <c:pt idx="42">
                  <c:v>0.60868862011234703</c:v>
                </c:pt>
                <c:pt idx="43">
                  <c:v>0.59068762703146105</c:v>
                </c:pt>
                <c:pt idx="44">
                  <c:v>0.560223431769172</c:v>
                </c:pt>
                <c:pt idx="45">
                  <c:v>0.51885633841394196</c:v>
                </c:pt>
                <c:pt idx="46">
                  <c:v>0.47254814553510499</c:v>
                </c:pt>
                <c:pt idx="47">
                  <c:v>0.425829536925804</c:v>
                </c:pt>
                <c:pt idx="48">
                  <c:v>0.379084104558636</c:v>
                </c:pt>
                <c:pt idx="49">
                  <c:v>0.330798918585117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8AA-4CA4-8210-A25AA25A3CC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Non-Linear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A$2:$A$51</c:f>
              <c:numCache>
                <c:formatCode>General</c:formatCode>
                <c:ptCount val="5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  <c:pt idx="10">
                  <c:v>1.1000000000000001</c:v>
                </c:pt>
                <c:pt idx="11">
                  <c:v>1.2</c:v>
                </c:pt>
                <c:pt idx="12">
                  <c:v>1.3</c:v>
                </c:pt>
                <c:pt idx="13">
                  <c:v>1.4</c:v>
                </c:pt>
                <c:pt idx="14">
                  <c:v>1.5</c:v>
                </c:pt>
                <c:pt idx="15">
                  <c:v>1.6</c:v>
                </c:pt>
                <c:pt idx="16">
                  <c:v>1.7</c:v>
                </c:pt>
                <c:pt idx="17">
                  <c:v>1.8</c:v>
                </c:pt>
                <c:pt idx="18">
                  <c:v>1.9</c:v>
                </c:pt>
                <c:pt idx="19">
                  <c:v>2</c:v>
                </c:pt>
                <c:pt idx="20">
                  <c:v>2.1</c:v>
                </c:pt>
                <c:pt idx="21">
                  <c:v>2.2000000000000002</c:v>
                </c:pt>
                <c:pt idx="22">
                  <c:v>2.2999999999999998</c:v>
                </c:pt>
                <c:pt idx="23">
                  <c:v>2.4</c:v>
                </c:pt>
                <c:pt idx="24">
                  <c:v>2.5</c:v>
                </c:pt>
                <c:pt idx="25">
                  <c:v>2.6</c:v>
                </c:pt>
                <c:pt idx="26">
                  <c:v>2.7</c:v>
                </c:pt>
                <c:pt idx="27">
                  <c:v>2.8</c:v>
                </c:pt>
                <c:pt idx="28">
                  <c:v>2.9</c:v>
                </c:pt>
                <c:pt idx="29">
                  <c:v>3</c:v>
                </c:pt>
                <c:pt idx="30">
                  <c:v>3.1</c:v>
                </c:pt>
                <c:pt idx="31">
                  <c:v>3.2</c:v>
                </c:pt>
                <c:pt idx="32">
                  <c:v>3.3</c:v>
                </c:pt>
                <c:pt idx="33">
                  <c:v>3.4</c:v>
                </c:pt>
                <c:pt idx="34">
                  <c:v>3.5</c:v>
                </c:pt>
                <c:pt idx="35">
                  <c:v>3.6</c:v>
                </c:pt>
                <c:pt idx="36">
                  <c:v>3.7</c:v>
                </c:pt>
                <c:pt idx="37">
                  <c:v>3.8</c:v>
                </c:pt>
                <c:pt idx="38">
                  <c:v>3.9</c:v>
                </c:pt>
                <c:pt idx="39">
                  <c:v>4</c:v>
                </c:pt>
                <c:pt idx="40">
                  <c:v>4.0999999999999996</c:v>
                </c:pt>
                <c:pt idx="41">
                  <c:v>4.2</c:v>
                </c:pt>
                <c:pt idx="42">
                  <c:v>4.3</c:v>
                </c:pt>
                <c:pt idx="43">
                  <c:v>4.4000000000000004</c:v>
                </c:pt>
                <c:pt idx="44">
                  <c:v>4.5</c:v>
                </c:pt>
                <c:pt idx="45">
                  <c:v>4.5999999999999996</c:v>
                </c:pt>
                <c:pt idx="46">
                  <c:v>4.7</c:v>
                </c:pt>
                <c:pt idx="47">
                  <c:v>4.8</c:v>
                </c:pt>
                <c:pt idx="48">
                  <c:v>4.9000000000000004</c:v>
                </c:pt>
                <c:pt idx="49">
                  <c:v>5</c:v>
                </c:pt>
              </c:numCache>
            </c:numRef>
          </c:xVal>
          <c:yVal>
            <c:numRef>
              <c:f>Sheet1!$C$2:$C$51</c:f>
              <c:numCache>
                <c:formatCode>General</c:formatCode>
                <c:ptCount val="50"/>
                <c:pt idx="0">
                  <c:v>2.5000000006150901E-3</c:v>
                </c:pt>
                <c:pt idx="1">
                  <c:v>1.2500000002220299E-2</c:v>
                </c:pt>
                <c:pt idx="2">
                  <c:v>3.2500000006412497E-2</c:v>
                </c:pt>
                <c:pt idx="3">
                  <c:v>6.2500000029309499E-2</c:v>
                </c:pt>
                <c:pt idx="4">
                  <c:v>0.10249999991091401</c:v>
                </c:pt>
                <c:pt idx="5">
                  <c:v>0.15250002163749601</c:v>
                </c:pt>
                <c:pt idx="6">
                  <c:v>0.21249914330418601</c:v>
                </c:pt>
                <c:pt idx="7">
                  <c:v>0.28251979712029701</c:v>
                </c:pt>
                <c:pt idx="8">
                  <c:v>0.362411866246999</c:v>
                </c:pt>
                <c:pt idx="9">
                  <c:v>0.45036218540635797</c:v>
                </c:pt>
                <c:pt idx="10">
                  <c:v>0.53997829048578005</c:v>
                </c:pt>
                <c:pt idx="11">
                  <c:v>0.61983005766276</c:v>
                </c:pt>
                <c:pt idx="12">
                  <c:v>0.67911713178043398</c:v>
                </c:pt>
                <c:pt idx="13">
                  <c:v>0.71460188185684403</c:v>
                </c:pt>
                <c:pt idx="14">
                  <c:v>0.730105711902307</c:v>
                </c:pt>
                <c:pt idx="15">
                  <c:v>0.72973521127063201</c:v>
                </c:pt>
                <c:pt idx="16">
                  <c:v>0.71459194934077996</c:v>
                </c:pt>
                <c:pt idx="17">
                  <c:v>0.68578153152681198</c:v>
                </c:pt>
                <c:pt idx="18">
                  <c:v>0.64679594943052798</c:v>
                </c:pt>
                <c:pt idx="19">
                  <c:v>0.60157291733378604</c:v>
                </c:pt>
                <c:pt idx="20">
                  <c:v>0.55214565496707602</c:v>
                </c:pt>
                <c:pt idx="21">
                  <c:v>0.49915172873691299</c:v>
                </c:pt>
                <c:pt idx="22">
                  <c:v>0.443626052794592</c:v>
                </c:pt>
                <c:pt idx="23">
                  <c:v>0.387324105595243</c:v>
                </c:pt>
                <c:pt idx="24">
                  <c:v>0.33144975287745299</c:v>
                </c:pt>
                <c:pt idx="25">
                  <c:v>0.276113037920732</c:v>
                </c:pt>
                <c:pt idx="26">
                  <c:v>0.221501346483233</c:v>
                </c:pt>
                <c:pt idx="27">
                  <c:v>0.168568430183412</c:v>
                </c:pt>
                <c:pt idx="28">
                  <c:v>0.11809160448291101</c:v>
                </c:pt>
                <c:pt idx="29">
                  <c:v>7.0229384082136803E-2</c:v>
                </c:pt>
                <c:pt idx="30">
                  <c:v>2.5258888877286001E-2</c:v>
                </c:pt>
                <c:pt idx="31">
                  <c:v>-1.6059293407494301E-2</c:v>
                </c:pt>
                <c:pt idx="32">
                  <c:v>-5.08309036554071E-2</c:v>
                </c:pt>
                <c:pt idx="33">
                  <c:v>-6.9161743298605E-2</c:v>
                </c:pt>
                <c:pt idx="34">
                  <c:v>-5.37851822938957E-2</c:v>
                </c:pt>
                <c:pt idx="35">
                  <c:v>5.5008081383635899E-3</c:v>
                </c:pt>
                <c:pt idx="36">
                  <c:v>9.5272412680815002E-2</c:v>
                </c:pt>
                <c:pt idx="37">
                  <c:v>0.18756965562701999</c:v>
                </c:pt>
                <c:pt idx="38">
                  <c:v>0.26789798643780299</c:v>
                </c:pt>
                <c:pt idx="39">
                  <c:v>0.34262993058718699</c:v>
                </c:pt>
                <c:pt idx="40">
                  <c:v>0.418132869852397</c:v>
                </c:pt>
                <c:pt idx="41">
                  <c:v>0.48829258123938901</c:v>
                </c:pt>
                <c:pt idx="42">
                  <c:v>0.54634622314153802</c:v>
                </c:pt>
                <c:pt idx="43">
                  <c:v>0.59328301711792397</c:v>
                </c:pt>
                <c:pt idx="44">
                  <c:v>0.63007274024420001</c:v>
                </c:pt>
                <c:pt idx="45">
                  <c:v>0.654380480456205</c:v>
                </c:pt>
                <c:pt idx="46">
                  <c:v>0.66675907283941904</c:v>
                </c:pt>
                <c:pt idx="47">
                  <c:v>0.67015348104933803</c:v>
                </c:pt>
                <c:pt idx="48">
                  <c:v>0.66471299958325503</c:v>
                </c:pt>
                <c:pt idx="49">
                  <c:v>0.650272280239887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8AA-4CA4-8210-A25AA25A3CC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93067256"/>
        <c:axId val="693066904"/>
      </c:scatterChart>
      <c:valAx>
        <c:axId val="69306725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93066904"/>
        <c:crosses val="autoZero"/>
        <c:crossBetween val="midCat"/>
      </c:valAx>
      <c:valAx>
        <c:axId val="6930669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9306725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A38B2C05336F4196A10892901D6F0D" ma:contentTypeVersion="2" ma:contentTypeDescription="Create a new document." ma:contentTypeScope="" ma:versionID="0fe6cd4b31acd071db28750196e4f0bd">
  <xsd:schema xmlns:xsd="http://www.w3.org/2001/XMLSchema" xmlns:xs="http://www.w3.org/2001/XMLSchema" xmlns:p="http://schemas.microsoft.com/office/2006/metadata/properties" xmlns:ns3="e1fa71a4-d192-4059-96ac-5ad9d76f2565" targetNamespace="http://schemas.microsoft.com/office/2006/metadata/properties" ma:root="true" ma:fieldsID="b78577701471354482e6dad6e82ebbee" ns3:_="">
    <xsd:import namespace="e1fa71a4-d192-4059-96ac-5ad9d76f25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fa71a4-d192-4059-96ac-5ad9d76f25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644EB2-8225-47F2-BE19-E1156E5D1C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fa71a4-d192-4059-96ac-5ad9d76f25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64DCD9-2111-473D-AACB-50208C8BDA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11430B-B294-4339-9F6B-59A9A0D3AD6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0</Pages>
  <Words>732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v Kothari</dc:creator>
  <cp:keywords/>
  <dc:description/>
  <cp:lastModifiedBy>Manav Kothari</cp:lastModifiedBy>
  <cp:revision>20</cp:revision>
  <cp:lastPrinted>2023-03-09T22:06:00Z</cp:lastPrinted>
  <dcterms:created xsi:type="dcterms:W3CDTF">2023-03-09T20:13:00Z</dcterms:created>
  <dcterms:modified xsi:type="dcterms:W3CDTF">2023-03-09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A38B2C05336F4196A10892901D6F0D</vt:lpwstr>
  </property>
</Properties>
</file>